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356C7" w14:textId="13E1D63E" w:rsidR="00343BA8" w:rsidRDefault="00343BA8" w:rsidP="00343BA8">
      <w:pPr>
        <w:pStyle w:val="Title"/>
        <w:jc w:val="right"/>
        <w:rPr>
          <w:sz w:val="24"/>
          <w:szCs w:val="24"/>
          <w:lang w:val="en-US" w:bidi="ru-RU"/>
        </w:rPr>
      </w:pPr>
      <w:r w:rsidRPr="004636D5">
        <w:rPr>
          <w:i/>
          <w:noProof/>
          <w:sz w:val="20"/>
          <w:lang w:bidi="ru-RU"/>
        </w:rPr>
        <w:drawing>
          <wp:anchor distT="0" distB="0" distL="114300" distR="114300" simplePos="0" relativeHeight="251659264" behindDoc="0" locked="0" layoutInCell="1" allowOverlap="1" wp14:anchorId="72DCD54B" wp14:editId="59E4C643">
            <wp:simplePos x="0" y="0"/>
            <wp:positionH relativeFrom="column">
              <wp:posOffset>-15240</wp:posOffset>
            </wp:positionH>
            <wp:positionV relativeFrom="paragraph">
              <wp:posOffset>-185420</wp:posOffset>
            </wp:positionV>
            <wp:extent cx="2385391" cy="457200"/>
            <wp:effectExtent l="0" t="0" r="0" b="0"/>
            <wp:wrapNone/>
            <wp:docPr id="2" name="Picture 2" descr="http://www.cobbk12.org/centraloffice/communications/identityguide/logo_files/ccsd_wdmk2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cobbk12.org/centraloffice/communications/identityguide/logo_files/ccsd_wdmk2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bidi="ru-RU"/>
        </w:rPr>
        <w:tab/>
      </w:r>
      <w:r>
        <w:rPr>
          <w:lang w:bidi="ru-RU"/>
        </w:rPr>
        <w:tab/>
      </w:r>
      <w:r>
        <w:rPr>
          <w:lang w:bidi="ru-RU"/>
        </w:rPr>
        <w:tab/>
      </w:r>
      <w:r>
        <w:rPr>
          <w:lang w:bidi="ru-RU"/>
        </w:rPr>
        <w:tab/>
        <w:t xml:space="preserve">                    </w:t>
      </w:r>
      <w:r>
        <w:rPr>
          <w:lang w:bidi="ru-RU"/>
        </w:rPr>
        <w:tab/>
        <w:t xml:space="preserve"> </w:t>
      </w:r>
      <w:r>
        <w:rPr>
          <w:sz w:val="24"/>
          <w:szCs w:val="24"/>
          <w:lang w:bidi="ru-RU"/>
        </w:rPr>
        <w:t>Форма JBC-2</w:t>
      </w:r>
    </w:p>
    <w:p w14:paraId="4A6D99EC" w14:textId="2205E0FF" w:rsidR="00E97C80" w:rsidRPr="00E97C80" w:rsidRDefault="00E97C80" w:rsidP="00343BA8">
      <w:pPr>
        <w:pStyle w:val="Title"/>
        <w:jc w:val="right"/>
        <w:rPr>
          <w:b w:val="0"/>
          <w:bCs/>
          <w:i/>
          <w:iCs/>
          <w:sz w:val="20"/>
          <w:lang w:val="en-US"/>
        </w:rPr>
      </w:pPr>
      <w:r w:rsidRPr="00E97C80">
        <w:rPr>
          <w:b w:val="0"/>
          <w:bCs/>
          <w:i/>
          <w:iCs/>
          <w:sz w:val="20"/>
          <w:lang w:val="en-US" w:bidi="ru-RU"/>
        </w:rPr>
        <w:t>Russian</w:t>
      </w:r>
    </w:p>
    <w:p w14:paraId="4204DB5F" w14:textId="77777777" w:rsidR="00A2666D" w:rsidRPr="00B55A9F" w:rsidRDefault="00A2666D" w:rsidP="000353D7">
      <w:pPr>
        <w:pStyle w:val="Subtitle"/>
        <w:jc w:val="left"/>
        <w:rPr>
          <w:b/>
          <w:sz w:val="10"/>
          <w:szCs w:val="22"/>
        </w:rPr>
      </w:pPr>
      <w:r>
        <w:rPr>
          <w:sz w:val="22"/>
          <w:szCs w:val="22"/>
          <w:lang w:bidi="ru-RU"/>
        </w:rPr>
        <w:tab/>
      </w:r>
    </w:p>
    <w:p w14:paraId="0A46874F" w14:textId="77777777" w:rsidR="00826FE6" w:rsidRDefault="00826FE6" w:rsidP="00B55A9F">
      <w:pPr>
        <w:pStyle w:val="NormalWeb"/>
        <w:spacing w:before="0" w:after="0"/>
        <w:jc w:val="center"/>
        <w:rPr>
          <w:b/>
          <w:sz w:val="28"/>
          <w:szCs w:val="28"/>
          <w:lang w:val="en-US" w:bidi="ru-RU"/>
        </w:rPr>
      </w:pPr>
      <w:r>
        <w:rPr>
          <w:b/>
          <w:sz w:val="28"/>
          <w:szCs w:val="28"/>
          <w:lang w:val="en-US" w:bidi="ru-RU"/>
        </w:rPr>
        <w:t>STATEMENT</w:t>
      </w:r>
      <w:r w:rsidRPr="00826FE6">
        <w:rPr>
          <w:b/>
          <w:sz w:val="28"/>
          <w:szCs w:val="28"/>
          <w:lang w:bidi="ru-RU"/>
        </w:rPr>
        <w:t xml:space="preserve"> </w:t>
      </w:r>
      <w:r>
        <w:rPr>
          <w:b/>
          <w:sz w:val="28"/>
          <w:szCs w:val="28"/>
          <w:lang w:val="en-US" w:bidi="ru-RU"/>
        </w:rPr>
        <w:t>OF</w:t>
      </w:r>
      <w:r w:rsidRPr="00826FE6">
        <w:rPr>
          <w:b/>
          <w:sz w:val="28"/>
          <w:szCs w:val="28"/>
          <w:lang w:bidi="ru-RU"/>
        </w:rPr>
        <w:t xml:space="preserve"> </w:t>
      </w:r>
      <w:r>
        <w:rPr>
          <w:b/>
          <w:sz w:val="28"/>
          <w:szCs w:val="28"/>
          <w:lang w:val="en-US" w:bidi="ru-RU"/>
        </w:rPr>
        <w:t>LEGAL</w:t>
      </w:r>
      <w:r w:rsidRPr="00826FE6">
        <w:rPr>
          <w:b/>
          <w:sz w:val="28"/>
          <w:szCs w:val="28"/>
          <w:lang w:bidi="ru-RU"/>
        </w:rPr>
        <w:t xml:space="preserve"> </w:t>
      </w:r>
      <w:r>
        <w:rPr>
          <w:b/>
          <w:sz w:val="28"/>
          <w:szCs w:val="28"/>
          <w:lang w:val="en-US" w:bidi="ru-RU"/>
        </w:rPr>
        <w:t>RESICENCE</w:t>
      </w:r>
    </w:p>
    <w:p w14:paraId="4F60A580" w14:textId="664543CA" w:rsidR="00B55A9F" w:rsidRPr="00826FE6" w:rsidRDefault="00B55A9F" w:rsidP="00B55A9F">
      <w:pPr>
        <w:pStyle w:val="NormalWeb"/>
        <w:spacing w:before="0" w:after="0"/>
        <w:jc w:val="center"/>
        <w:rPr>
          <w:b/>
          <w:sz w:val="28"/>
          <w:szCs w:val="28"/>
        </w:rPr>
      </w:pPr>
      <w:r w:rsidRPr="00826FE6">
        <w:rPr>
          <w:b/>
          <w:sz w:val="28"/>
          <w:szCs w:val="28"/>
          <w:lang w:bidi="ru-RU"/>
        </w:rPr>
        <w:t>ЗАЯВЛЕНИЕ О ЗАКОННОМ МЕСТЕ ЖИТЕЛЬСТВА</w:t>
      </w:r>
    </w:p>
    <w:p w14:paraId="49B9FF1C" w14:textId="77777777" w:rsidR="00B55A9F" w:rsidRPr="00B55A9F" w:rsidRDefault="00B55A9F" w:rsidP="00B55A9F">
      <w:pPr>
        <w:ind w:left="-450" w:right="-720" w:firstLine="450"/>
        <w:rPr>
          <w:b/>
          <w:sz w:val="12"/>
          <w:szCs w:val="20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45"/>
        <w:gridCol w:w="1172"/>
        <w:gridCol w:w="1440"/>
        <w:gridCol w:w="474"/>
        <w:gridCol w:w="360"/>
        <w:gridCol w:w="481"/>
      </w:tblGrid>
      <w:tr w:rsidR="00F770F6" w:rsidRPr="000D68EB" w14:paraId="48340FE0" w14:textId="77777777" w:rsidTr="00344349">
        <w:tc>
          <w:tcPr>
            <w:tcW w:w="6645" w:type="dxa"/>
          </w:tcPr>
          <w:p w14:paraId="7F7CA651" w14:textId="72CA9FAF" w:rsidR="00F770F6" w:rsidRPr="000D68EB" w:rsidRDefault="00F770F6" w:rsidP="00344349">
            <w:pPr>
              <w:rPr>
                <w:sz w:val="18"/>
                <w:szCs w:val="18"/>
              </w:rPr>
            </w:pPr>
            <w:r w:rsidRPr="000D68EB">
              <w:rPr>
                <w:b/>
                <w:sz w:val="18"/>
                <w:szCs w:val="18"/>
                <w:lang w:bidi="ru-RU"/>
              </w:rPr>
              <w:t xml:space="preserve">Все поля этой формы являются </w:t>
            </w:r>
            <w:r w:rsidRPr="000D68EB">
              <w:rPr>
                <w:b/>
                <w:sz w:val="18"/>
                <w:szCs w:val="18"/>
                <w:u w:val="single"/>
                <w:lang w:bidi="ru-RU"/>
              </w:rPr>
              <w:t>обязательными</w:t>
            </w:r>
            <w:r w:rsidRPr="000D68EB">
              <w:rPr>
                <w:b/>
                <w:sz w:val="18"/>
                <w:szCs w:val="18"/>
                <w:lang w:bidi="ru-RU"/>
              </w:rPr>
              <w:t>.</w:t>
            </w:r>
            <w:r w:rsidR="00344349" w:rsidRPr="000D68EB">
              <w:rPr>
                <w:b/>
                <w:sz w:val="18"/>
                <w:szCs w:val="18"/>
                <w:lang w:bidi="ru-RU"/>
              </w:rPr>
              <w:br/>
            </w:r>
            <w:r w:rsidRPr="000D68EB">
              <w:rPr>
                <w:b/>
                <w:sz w:val="18"/>
                <w:szCs w:val="18"/>
                <w:lang w:bidi="ru-RU"/>
              </w:rPr>
              <w:t>Просьба заполнять печатными буквами или набирать на компьютере</w:t>
            </w:r>
          </w:p>
        </w:tc>
        <w:tc>
          <w:tcPr>
            <w:tcW w:w="1172" w:type="dxa"/>
          </w:tcPr>
          <w:p w14:paraId="6C0566C3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</w:p>
        </w:tc>
        <w:tc>
          <w:tcPr>
            <w:tcW w:w="1440" w:type="dxa"/>
          </w:tcPr>
          <w:p w14:paraId="26443210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</w:p>
          <w:p w14:paraId="214166F5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t>Учебный год:   20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651781FE" w14:textId="77777777" w:rsidR="00F770F6" w:rsidRPr="000D68EB" w:rsidRDefault="00F770F6" w:rsidP="00B55A9F">
            <w:pPr>
              <w:ind w:right="-720"/>
              <w:rPr>
                <w:rFonts w:asciiTheme="minorHAnsi" w:hAnsiTheme="minorHAnsi"/>
                <w:sz w:val="18"/>
                <w:szCs w:val="18"/>
              </w:rPr>
            </w:pPr>
          </w:p>
          <w:p w14:paraId="51E2E7EE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separate"/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end"/>
            </w:r>
          </w:p>
        </w:tc>
        <w:tc>
          <w:tcPr>
            <w:tcW w:w="360" w:type="dxa"/>
          </w:tcPr>
          <w:p w14:paraId="08E87C91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</w:p>
          <w:p w14:paraId="59FF77C1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 -20</w:t>
            </w:r>
          </w:p>
        </w:tc>
        <w:tc>
          <w:tcPr>
            <w:tcW w:w="481" w:type="dxa"/>
            <w:tcBorders>
              <w:bottom w:val="single" w:sz="4" w:space="0" w:color="auto"/>
            </w:tcBorders>
          </w:tcPr>
          <w:p w14:paraId="38A1FFFB" w14:textId="77777777" w:rsidR="00F770F6" w:rsidRPr="000D68EB" w:rsidRDefault="00F770F6" w:rsidP="00B55A9F">
            <w:pPr>
              <w:ind w:right="-720"/>
              <w:rPr>
                <w:rFonts w:asciiTheme="minorHAnsi" w:hAnsiTheme="minorHAnsi"/>
                <w:sz w:val="18"/>
                <w:szCs w:val="18"/>
              </w:rPr>
            </w:pPr>
          </w:p>
          <w:p w14:paraId="39E603FF" w14:textId="77777777" w:rsidR="00F770F6" w:rsidRPr="000D68EB" w:rsidRDefault="00F770F6" w:rsidP="00B55A9F">
            <w:pPr>
              <w:ind w:right="-720"/>
              <w:rPr>
                <w:sz w:val="18"/>
                <w:szCs w:val="18"/>
              </w:rPr>
            </w:pP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separate"/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="00344349" w:rsidRPr="000D68EB">
              <w:rPr>
                <w:rFonts w:asciiTheme="minorHAnsi" w:hAnsiTheme="minorHAnsi"/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rFonts w:asciiTheme="minorHAnsi" w:hAnsiTheme="minorHAnsi"/>
                <w:sz w:val="18"/>
                <w:szCs w:val="18"/>
                <w:lang w:bidi="ru-RU"/>
              </w:rPr>
              <w:fldChar w:fldCharType="end"/>
            </w:r>
          </w:p>
        </w:tc>
      </w:tr>
    </w:tbl>
    <w:p w14:paraId="1051CDBC" w14:textId="77777777" w:rsidR="00B55A9F" w:rsidRPr="00B55A9F" w:rsidRDefault="00B55A9F" w:rsidP="00B55A9F">
      <w:pPr>
        <w:rPr>
          <w:b/>
          <w:bCs/>
          <w:sz w:val="12"/>
          <w:szCs w:val="28"/>
          <w:u w:val="single"/>
        </w:rPr>
      </w:pPr>
    </w:p>
    <w:p w14:paraId="2D4E521B" w14:textId="77777777" w:rsidR="00B55A9F" w:rsidRPr="000D68EB" w:rsidRDefault="00B55A9F" w:rsidP="00B55A9F">
      <w:pPr>
        <w:rPr>
          <w:b/>
          <w:bCs/>
          <w:sz w:val="22"/>
          <w:szCs w:val="22"/>
          <w:u w:val="single"/>
        </w:rPr>
      </w:pPr>
      <w:r w:rsidRPr="000D68EB">
        <w:rPr>
          <w:b/>
          <w:sz w:val="22"/>
          <w:szCs w:val="22"/>
          <w:u w:val="single"/>
          <w:lang w:bidi="ru-RU"/>
        </w:rPr>
        <w:t>Аффидевит родителя/опекуна/взрослого о зачислении:</w:t>
      </w:r>
    </w:p>
    <w:p w14:paraId="30B0A11D" w14:textId="77777777" w:rsidR="00B55A9F" w:rsidRPr="000D68EB" w:rsidRDefault="00B55A9F" w:rsidP="00B55A9F">
      <w:pPr>
        <w:rPr>
          <w:sz w:val="20"/>
          <w:szCs w:val="21"/>
        </w:rPr>
      </w:pPr>
      <w:r w:rsidRPr="000D68EB">
        <w:rPr>
          <w:sz w:val="20"/>
          <w:szCs w:val="21"/>
          <w:lang w:bidi="ru-RU"/>
        </w:rPr>
        <w:t>ПРИМЕЧАНИЕ: аффидевит действителен в течение учебного года, в котором он был заполнен, и должен обновляться каждый последующий учебный год.</w:t>
      </w:r>
    </w:p>
    <w:p w14:paraId="03219E12" w14:textId="77777777" w:rsidR="00B55A9F" w:rsidRPr="00E41F1B" w:rsidRDefault="00B55A9F" w:rsidP="00B55A9F">
      <w:pPr>
        <w:rPr>
          <w:sz w:val="8"/>
          <w:szCs w:val="22"/>
        </w:rPr>
      </w:pPr>
    </w:p>
    <w:p w14:paraId="3BB9C56C" w14:textId="77777777" w:rsidR="00B55A9F" w:rsidRPr="000D68EB" w:rsidRDefault="00B55A9F" w:rsidP="00B55A9F">
      <w:pPr>
        <w:numPr>
          <w:ilvl w:val="0"/>
          <w:numId w:val="17"/>
        </w:numPr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 xml:space="preserve">Я </w:t>
      </w:r>
      <w:r w:rsidRPr="000D68EB">
        <w:rPr>
          <w:b/>
          <w:sz w:val="18"/>
          <w:szCs w:val="21"/>
          <w:lang w:bidi="ru-RU"/>
        </w:rPr>
        <w:t>(обведите один пункт</w:t>
      </w:r>
      <w:r w:rsidRPr="000D68EB">
        <w:rPr>
          <w:sz w:val="18"/>
          <w:szCs w:val="21"/>
          <w:lang w:bidi="ru-RU"/>
        </w:rPr>
        <w:t>) временно/постоянно проживаю по адресу</w:t>
      </w:r>
    </w:p>
    <w:p w14:paraId="60D79282" w14:textId="77777777" w:rsidR="00B55A9F" w:rsidRPr="00534113" w:rsidRDefault="00B55A9F" w:rsidP="00B55A9F">
      <w:pPr>
        <w:ind w:left="360"/>
        <w:rPr>
          <w:sz w:val="10"/>
          <w:szCs w:val="22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16"/>
        <w:gridCol w:w="824"/>
      </w:tblGrid>
      <w:tr w:rsidR="00B55A9F" w:rsidRPr="000D68EB" w14:paraId="7DC06DEC" w14:textId="77777777" w:rsidTr="00F85949">
        <w:tc>
          <w:tcPr>
            <w:tcW w:w="9828" w:type="dxa"/>
            <w:tcBorders>
              <w:bottom w:val="single" w:sz="4" w:space="0" w:color="auto"/>
            </w:tcBorders>
          </w:tcPr>
          <w:p w14:paraId="491C60A4" w14:textId="77777777" w:rsidR="00B55A9F" w:rsidRPr="000D68EB" w:rsidRDefault="00B55A9F" w:rsidP="00F85949">
            <w:pPr>
              <w:rPr>
                <w:sz w:val="18"/>
                <w:szCs w:val="21"/>
              </w:rPr>
            </w:pPr>
            <w:r w:rsidRPr="000D68EB">
              <w:rPr>
                <w:sz w:val="18"/>
                <w:szCs w:val="21"/>
                <w:lang w:bidi="ru-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D68EB">
              <w:rPr>
                <w:sz w:val="18"/>
                <w:szCs w:val="21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21"/>
                <w:lang w:bidi="ru-RU"/>
              </w:rPr>
            </w:r>
            <w:r w:rsidRPr="000D68EB">
              <w:rPr>
                <w:sz w:val="18"/>
                <w:szCs w:val="21"/>
                <w:lang w:bidi="ru-RU"/>
              </w:rPr>
              <w:fldChar w:fldCharType="separate"/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Pr="000D68EB">
              <w:rPr>
                <w:sz w:val="18"/>
                <w:szCs w:val="21"/>
                <w:lang w:bidi="ru-RU"/>
              </w:rPr>
              <w:fldChar w:fldCharType="end"/>
            </w:r>
            <w:bookmarkEnd w:id="0"/>
          </w:p>
        </w:tc>
        <w:tc>
          <w:tcPr>
            <w:tcW w:w="828" w:type="dxa"/>
          </w:tcPr>
          <w:p w14:paraId="60B43E21" w14:textId="77777777" w:rsidR="00B55A9F" w:rsidRPr="000D68EB" w:rsidRDefault="00B55A9F" w:rsidP="00F85949">
            <w:pPr>
              <w:rPr>
                <w:sz w:val="18"/>
                <w:szCs w:val="21"/>
              </w:rPr>
            </w:pPr>
            <w:r w:rsidRPr="000D68EB">
              <w:rPr>
                <w:sz w:val="18"/>
                <w:szCs w:val="21"/>
                <w:lang w:bidi="ru-RU"/>
              </w:rPr>
              <w:t>, который</w:t>
            </w:r>
          </w:p>
        </w:tc>
      </w:tr>
    </w:tbl>
    <w:p w14:paraId="5A45F330" w14:textId="77777777" w:rsidR="00B55A9F" w:rsidRPr="000D68EB" w:rsidRDefault="00B55A9F" w:rsidP="00B55A9F">
      <w:pPr>
        <w:ind w:left="360"/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>является моим законным местом жительства и находится в школьном округе Кобб.</w:t>
      </w:r>
    </w:p>
    <w:p w14:paraId="488F6D66" w14:textId="77777777" w:rsidR="00B55A9F" w:rsidRPr="00E41F1B" w:rsidRDefault="00B55A9F" w:rsidP="00B55A9F">
      <w:pPr>
        <w:rPr>
          <w:sz w:val="8"/>
          <w:szCs w:val="22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9"/>
        <w:gridCol w:w="3996"/>
      </w:tblGrid>
      <w:tr w:rsidR="00B55A9F" w:rsidRPr="00534113" w14:paraId="07AFB864" w14:textId="77777777" w:rsidTr="000D68EB">
        <w:tc>
          <w:tcPr>
            <w:tcW w:w="6799" w:type="dxa"/>
          </w:tcPr>
          <w:p w14:paraId="4164D0A6" w14:textId="016D2E0B" w:rsidR="00B55A9F" w:rsidRPr="000D68EB" w:rsidRDefault="00B55A9F" w:rsidP="00710330">
            <w:pPr>
              <w:numPr>
                <w:ilvl w:val="0"/>
                <w:numId w:val="17"/>
              </w:numPr>
              <w:rPr>
                <w:sz w:val="18"/>
                <w:szCs w:val="21"/>
              </w:rPr>
            </w:pPr>
            <w:r w:rsidRPr="000D68EB">
              <w:rPr>
                <w:sz w:val="18"/>
                <w:szCs w:val="21"/>
                <w:lang w:bidi="ru-RU"/>
              </w:rPr>
              <w:t xml:space="preserve">Я являюсь </w:t>
            </w:r>
            <w:r w:rsidRPr="000D68EB">
              <w:rPr>
                <w:b/>
                <w:sz w:val="18"/>
                <w:szCs w:val="21"/>
                <w:lang w:bidi="ru-RU"/>
              </w:rPr>
              <w:t>(обведите один пункт</w:t>
            </w:r>
            <w:r w:rsidRPr="000D68EB">
              <w:rPr>
                <w:sz w:val="18"/>
                <w:szCs w:val="21"/>
                <w:lang w:bidi="ru-RU"/>
              </w:rPr>
              <w:t xml:space="preserve">) родителем/опекуном/взрослым, зачисляющим </w:t>
            </w:r>
          </w:p>
        </w:tc>
        <w:tc>
          <w:tcPr>
            <w:tcW w:w="3996" w:type="dxa"/>
            <w:tcBorders>
              <w:bottom w:val="single" w:sz="4" w:space="0" w:color="auto"/>
            </w:tcBorders>
          </w:tcPr>
          <w:p w14:paraId="53A54E0A" w14:textId="77777777" w:rsidR="00B55A9F" w:rsidRPr="000D68EB" w:rsidRDefault="00B55A9F" w:rsidP="00F85949">
            <w:pPr>
              <w:rPr>
                <w:sz w:val="18"/>
                <w:szCs w:val="21"/>
              </w:rPr>
            </w:pPr>
            <w:r w:rsidRPr="000D68EB">
              <w:rPr>
                <w:sz w:val="18"/>
                <w:szCs w:val="21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0D68EB">
              <w:rPr>
                <w:sz w:val="18"/>
                <w:szCs w:val="21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21"/>
                <w:lang w:bidi="ru-RU"/>
              </w:rPr>
            </w:r>
            <w:r w:rsidRPr="000D68EB">
              <w:rPr>
                <w:sz w:val="18"/>
                <w:szCs w:val="21"/>
                <w:lang w:bidi="ru-RU"/>
              </w:rPr>
              <w:fldChar w:fldCharType="separate"/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="00344349" w:rsidRPr="000D68EB">
              <w:rPr>
                <w:noProof/>
                <w:sz w:val="18"/>
                <w:szCs w:val="21"/>
                <w:lang w:bidi="ru-RU"/>
              </w:rPr>
              <w:t> </w:t>
            </w:r>
            <w:r w:rsidRPr="000D68EB">
              <w:rPr>
                <w:sz w:val="18"/>
                <w:szCs w:val="21"/>
                <w:lang w:bidi="ru-RU"/>
              </w:rPr>
              <w:fldChar w:fldCharType="end"/>
            </w:r>
            <w:bookmarkEnd w:id="1"/>
          </w:p>
        </w:tc>
      </w:tr>
    </w:tbl>
    <w:p w14:paraId="7B41973C" w14:textId="1DDB33E1" w:rsidR="00B55A9F" w:rsidRPr="000D68EB" w:rsidRDefault="00344349" w:rsidP="00B55A9F">
      <w:pPr>
        <w:ind w:left="360"/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 xml:space="preserve">учащегося (укажите имя и фамилию ребенка </w:t>
      </w:r>
      <w:r w:rsidRPr="000D68EB">
        <w:rPr>
          <w:b/>
          <w:sz w:val="18"/>
          <w:szCs w:val="21"/>
          <w:lang w:bidi="ru-RU"/>
        </w:rPr>
        <w:t>печатными буквами</w:t>
      </w:r>
      <w:r w:rsidRPr="000D68EB">
        <w:rPr>
          <w:sz w:val="18"/>
          <w:szCs w:val="21"/>
          <w:lang w:bidi="ru-RU"/>
        </w:rPr>
        <w:t xml:space="preserve">), </w:t>
      </w:r>
      <w:r w:rsidR="00B55A9F" w:rsidRPr="000D68EB">
        <w:rPr>
          <w:sz w:val="18"/>
          <w:szCs w:val="21"/>
          <w:lang w:bidi="ru-RU"/>
        </w:rPr>
        <w:t xml:space="preserve">который </w:t>
      </w:r>
      <w:r w:rsidR="00B55A9F" w:rsidRPr="000D68EB">
        <w:rPr>
          <w:b/>
          <w:sz w:val="18"/>
          <w:szCs w:val="21"/>
          <w:lang w:bidi="ru-RU"/>
        </w:rPr>
        <w:t>(обведите один пункт</w:t>
      </w:r>
      <w:r w:rsidR="00B55A9F" w:rsidRPr="000D68EB">
        <w:rPr>
          <w:sz w:val="18"/>
          <w:szCs w:val="21"/>
          <w:lang w:bidi="ru-RU"/>
        </w:rPr>
        <w:t>) временно/постоянно проживает по адресу, указанному в пункте 1 выше.</w:t>
      </w:r>
    </w:p>
    <w:p w14:paraId="1E53E0DE" w14:textId="77777777" w:rsidR="00B55A9F" w:rsidRPr="000D68EB" w:rsidRDefault="00B55A9F" w:rsidP="00B55A9F">
      <w:pPr>
        <w:rPr>
          <w:sz w:val="6"/>
          <w:szCs w:val="21"/>
          <w:u w:val="single"/>
        </w:rPr>
      </w:pPr>
    </w:p>
    <w:p w14:paraId="12E67918" w14:textId="77777777" w:rsidR="00B55A9F" w:rsidRPr="000D68EB" w:rsidRDefault="00B55A9F" w:rsidP="00B55A9F">
      <w:pPr>
        <w:numPr>
          <w:ilvl w:val="0"/>
          <w:numId w:val="17"/>
        </w:numPr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>Я обязуюсь немедленно уведомить школьный округ Кобб в случае изменения места жительства.</w:t>
      </w:r>
    </w:p>
    <w:p w14:paraId="2EC05C65" w14:textId="77777777" w:rsidR="00B55A9F" w:rsidRPr="000D68EB" w:rsidRDefault="00B55A9F" w:rsidP="00B55A9F">
      <w:pPr>
        <w:rPr>
          <w:sz w:val="6"/>
          <w:szCs w:val="21"/>
        </w:rPr>
      </w:pPr>
    </w:p>
    <w:p w14:paraId="24A55DE5" w14:textId="77777777" w:rsidR="00B55A9F" w:rsidRPr="000D68EB" w:rsidRDefault="00B55A9F" w:rsidP="00B55A9F">
      <w:pPr>
        <w:numPr>
          <w:ilvl w:val="0"/>
          <w:numId w:val="17"/>
        </w:numPr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>Я понимаю, что учащийся, зачисленный на основании недостоверной информации, считается зачисленным незаконно и будет отчислен из школы школьного округа Кобб.</w:t>
      </w:r>
    </w:p>
    <w:p w14:paraId="770FCD70" w14:textId="77777777" w:rsidR="00B55A9F" w:rsidRPr="000D68EB" w:rsidRDefault="00B55A9F" w:rsidP="00B55A9F">
      <w:pPr>
        <w:rPr>
          <w:sz w:val="6"/>
          <w:szCs w:val="21"/>
        </w:rPr>
      </w:pPr>
    </w:p>
    <w:p w14:paraId="34494B2F" w14:textId="77777777" w:rsidR="00B55A9F" w:rsidRPr="000D68EB" w:rsidRDefault="00B55A9F" w:rsidP="00B55A9F">
      <w:pPr>
        <w:numPr>
          <w:ilvl w:val="0"/>
          <w:numId w:val="17"/>
        </w:numPr>
        <w:rPr>
          <w:sz w:val="18"/>
          <w:szCs w:val="21"/>
        </w:rPr>
      </w:pPr>
      <w:r w:rsidRPr="000D68EB">
        <w:rPr>
          <w:sz w:val="18"/>
          <w:szCs w:val="21"/>
          <w:lang w:bidi="ru-RU"/>
        </w:rPr>
        <w:t>Я понимаю, что в соответствии с административными правилами школьного округа Кобб, резидентом считается только тот учащийся, который проживает с родителем, законным представителем или иным лицом, осуществляющим опеку или контроль над учащимся, на территории школьного округа Кобб.</w:t>
      </w:r>
    </w:p>
    <w:p w14:paraId="7AD60989" w14:textId="77777777" w:rsidR="00B55A9F" w:rsidRPr="00E41F1B" w:rsidRDefault="00B55A9F" w:rsidP="00B55A9F">
      <w:pPr>
        <w:ind w:left="360"/>
        <w:rPr>
          <w:sz w:val="8"/>
          <w:szCs w:val="22"/>
        </w:rPr>
      </w:pPr>
    </w:p>
    <w:p w14:paraId="0038C735" w14:textId="77777777" w:rsidR="00B55A9F" w:rsidRPr="00E41F1B" w:rsidRDefault="00B55A9F" w:rsidP="00B55A9F">
      <w:pPr>
        <w:pStyle w:val="ListParagraph"/>
        <w:ind w:left="360"/>
        <w:rPr>
          <w:sz w:val="8"/>
        </w:rPr>
      </w:pPr>
    </w:p>
    <w:p w14:paraId="1D3EE83D" w14:textId="77777777" w:rsidR="00534113" w:rsidRPr="00710330" w:rsidRDefault="002F696F" w:rsidP="00534113">
      <w:pPr>
        <w:autoSpaceDE w:val="0"/>
        <w:autoSpaceDN w:val="0"/>
        <w:adjustRightInd w:val="0"/>
        <w:rPr>
          <w:b/>
          <w:sz w:val="22"/>
          <w:szCs w:val="22"/>
          <w:u w:val="single"/>
        </w:rPr>
      </w:pPr>
      <w:r w:rsidRPr="00710330">
        <w:rPr>
          <w:b/>
          <w:sz w:val="22"/>
          <w:szCs w:val="22"/>
          <w:u w:val="single"/>
          <w:lang w:bidi="ru-RU"/>
        </w:rPr>
        <w:t xml:space="preserve">УВЕДОМЛЕНИЕ О САНКЦИЯХ И ОТВЕТСТВЕННОСТИ </w:t>
      </w:r>
    </w:p>
    <w:p w14:paraId="1160378B" w14:textId="77777777" w:rsidR="00534113" w:rsidRPr="00E41F1B" w:rsidRDefault="00534113" w:rsidP="00534113">
      <w:pPr>
        <w:autoSpaceDE w:val="0"/>
        <w:autoSpaceDN w:val="0"/>
        <w:adjustRightInd w:val="0"/>
        <w:rPr>
          <w:b/>
          <w:sz w:val="8"/>
          <w:szCs w:val="22"/>
        </w:rPr>
      </w:pPr>
    </w:p>
    <w:p w14:paraId="333F8705" w14:textId="77777777" w:rsidR="00534113" w:rsidRPr="00FC79C2" w:rsidRDefault="00534113" w:rsidP="00534113">
      <w:pPr>
        <w:autoSpaceDE w:val="0"/>
        <w:autoSpaceDN w:val="0"/>
        <w:adjustRightInd w:val="0"/>
        <w:rPr>
          <w:sz w:val="18"/>
          <w:szCs w:val="18"/>
          <w:lang w:bidi="ru-RU"/>
        </w:rPr>
      </w:pPr>
      <w:r w:rsidRPr="000D68EB">
        <w:rPr>
          <w:sz w:val="18"/>
          <w:szCs w:val="18"/>
          <w:lang w:bidi="ru-RU"/>
        </w:rPr>
        <w:t xml:space="preserve">Настоящим я признаю, что: </w:t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  <w:gridCol w:w="708"/>
        <w:gridCol w:w="1161"/>
      </w:tblGrid>
      <w:tr w:rsidR="00344349" w:rsidRPr="000D68EB" w14:paraId="16E55E4B" w14:textId="77777777" w:rsidTr="00344349">
        <w:tc>
          <w:tcPr>
            <w:tcW w:w="8926" w:type="dxa"/>
            <w:vAlign w:val="bottom"/>
          </w:tcPr>
          <w:p w14:paraId="1814B9B2" w14:textId="2AB2957D" w:rsidR="00344349" w:rsidRPr="000D68EB" w:rsidRDefault="00344349" w:rsidP="0034434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bookmarkStart w:id="2" w:name="_Hlk216093491"/>
            <w:r w:rsidRPr="000D68EB">
              <w:rPr>
                <w:sz w:val="18"/>
                <w:szCs w:val="18"/>
                <w:lang w:bidi="ru-RU"/>
              </w:rPr>
              <w:t>Если я укажу заведомо недостоверные сведения или введу школьный округ Кобб в заблуждение, предоставив ложную информацию в настоящем аффидевите, я буду обязан(-а) возместить округу все</w:t>
            </w:r>
            <w:r w:rsidRPr="000D68EB">
              <w:rPr>
                <w:sz w:val="18"/>
                <w:szCs w:val="18"/>
              </w:rPr>
              <w:t xml:space="preserve"> </w:t>
            </w:r>
            <w:r w:rsidRPr="000D68EB">
              <w:rPr>
                <w:sz w:val="18"/>
                <w:szCs w:val="18"/>
                <w:lang w:bidi="ru-RU"/>
              </w:rPr>
              <w:t>расходы, понесенные за период обучения учащегося, не имеющего права на зачисление, а также</w:t>
            </w:r>
            <w:r w:rsidRPr="000D68EB">
              <w:rPr>
                <w:sz w:val="18"/>
                <w:szCs w:val="18"/>
              </w:rPr>
              <w:t xml:space="preserve"> </w:t>
            </w:r>
            <w:r w:rsidRPr="000D68EB">
              <w:rPr>
                <w:sz w:val="18"/>
                <w:szCs w:val="18"/>
                <w:lang w:bidi="ru-RU"/>
              </w:rPr>
              <w:t>выплатить компенсацию, предусмотренную § 20-2-133 (a) Свода законов штата Джорджия (O.C.G.A.);</w:t>
            </w:r>
          </w:p>
        </w:tc>
        <w:tc>
          <w:tcPr>
            <w:tcW w:w="708" w:type="dxa"/>
          </w:tcPr>
          <w:p w14:paraId="721A8A1A" w14:textId="11056C34" w:rsidR="00344349" w:rsidRPr="000D68EB" w:rsidRDefault="00344349" w:rsidP="0034434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F3106F8" w14:textId="77777777" w:rsidR="00344349" w:rsidRPr="000D68EB" w:rsidRDefault="00344349" w:rsidP="00344349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344349" w:rsidRPr="000D68EB" w14:paraId="4F53F6E6" w14:textId="77777777" w:rsidTr="00344349">
        <w:tc>
          <w:tcPr>
            <w:tcW w:w="8926" w:type="dxa"/>
          </w:tcPr>
          <w:p w14:paraId="307B9B66" w14:textId="77777777" w:rsidR="00344349" w:rsidRPr="000D68EB" w:rsidRDefault="00344349" w:rsidP="00344349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4266CF59" w14:textId="242EBFAA" w:rsidR="00344349" w:rsidRPr="000D68EB" w:rsidRDefault="00344349" w:rsidP="00344349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7D2D5648" w14:textId="194519F0" w:rsidR="00344349" w:rsidRPr="000D68EB" w:rsidRDefault="00344349" w:rsidP="00344349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bookmarkEnd w:id="2"/>
      <w:tr w:rsidR="00344349" w:rsidRPr="000D68EB" w14:paraId="11A5DF3B" w14:textId="77777777" w:rsidTr="000368A3">
        <w:tc>
          <w:tcPr>
            <w:tcW w:w="8926" w:type="dxa"/>
            <w:vAlign w:val="bottom"/>
          </w:tcPr>
          <w:p w14:paraId="275338CC" w14:textId="092DACFB" w:rsidR="00344349" w:rsidRPr="000D68EB" w:rsidRDefault="00344349" w:rsidP="0034434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Если понесенные округом расходы будут взыскиваться с помощью адвоката, я буду обязан(-а) оплатить все расходы и </w:t>
            </w:r>
            <w:r w:rsidRPr="000D68EB">
              <w:rPr>
                <w:sz w:val="18"/>
                <w:szCs w:val="18"/>
              </w:rPr>
              <w:t>гонорары</w:t>
            </w:r>
            <w:r w:rsidRPr="000D68EB">
              <w:rPr>
                <w:sz w:val="18"/>
                <w:szCs w:val="18"/>
                <w:lang w:bidi="ru-RU"/>
              </w:rPr>
              <w:t xml:space="preserve"> адвоката, понесенные Советом по образованию при взыскании указанных сумм; </w:t>
            </w:r>
          </w:p>
        </w:tc>
        <w:tc>
          <w:tcPr>
            <w:tcW w:w="708" w:type="dxa"/>
          </w:tcPr>
          <w:p w14:paraId="3EB6A35B" w14:textId="77777777" w:rsidR="00344349" w:rsidRPr="000D68EB" w:rsidRDefault="00344349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FA5AB34" w14:textId="77777777" w:rsidR="00344349" w:rsidRPr="000D68EB" w:rsidRDefault="00344349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344349" w:rsidRPr="000D68EB" w14:paraId="1E76B832" w14:textId="77777777" w:rsidTr="000368A3">
        <w:tc>
          <w:tcPr>
            <w:tcW w:w="8926" w:type="dxa"/>
          </w:tcPr>
          <w:p w14:paraId="23719F4B" w14:textId="77777777" w:rsidR="00344349" w:rsidRPr="000D68EB" w:rsidRDefault="00344349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58F8D750" w14:textId="77777777" w:rsidR="00344349" w:rsidRPr="000D68EB" w:rsidRDefault="00344349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D68F473" w14:textId="77777777" w:rsidR="00344349" w:rsidRPr="000D68EB" w:rsidRDefault="00344349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085F87" w:rsidRPr="000D68EB" w14:paraId="56C287FF" w14:textId="77777777" w:rsidTr="000368A3">
        <w:tc>
          <w:tcPr>
            <w:tcW w:w="8926" w:type="dxa"/>
            <w:vAlign w:val="bottom"/>
          </w:tcPr>
          <w:p w14:paraId="5E31F927" w14:textId="3E3853E0" w:rsidR="00085F87" w:rsidRPr="000D68EB" w:rsidRDefault="00085F87" w:rsidP="00085F87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лишен(-а) свободы на срок не менее одного года и не более десяти лет в случае признания меня виновным(-ой) в подделке документов первой степени в соответствии с § 16-9-1 Свода законов штата Джорджия (O.C.G.A.); </w:t>
            </w:r>
          </w:p>
        </w:tc>
        <w:tc>
          <w:tcPr>
            <w:tcW w:w="708" w:type="dxa"/>
          </w:tcPr>
          <w:p w14:paraId="3E303039" w14:textId="77777777" w:rsidR="00085F87" w:rsidRPr="000D68EB" w:rsidRDefault="00085F87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59B6D97D" w14:textId="77777777" w:rsidR="00085F87" w:rsidRPr="000D68EB" w:rsidRDefault="00085F87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085F87" w:rsidRPr="000D68EB" w14:paraId="5D408A2E" w14:textId="77777777" w:rsidTr="000368A3">
        <w:tc>
          <w:tcPr>
            <w:tcW w:w="8926" w:type="dxa"/>
          </w:tcPr>
          <w:p w14:paraId="7FE81793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05DD6FB9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1B13AF80" w14:textId="77777777" w:rsidR="00085F87" w:rsidRPr="000D68EB" w:rsidRDefault="00085F87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085F87" w:rsidRPr="000D68EB" w14:paraId="73A8A42D" w14:textId="77777777" w:rsidTr="000368A3">
        <w:tc>
          <w:tcPr>
            <w:tcW w:w="8926" w:type="dxa"/>
            <w:vAlign w:val="bottom"/>
          </w:tcPr>
          <w:p w14:paraId="75519BC0" w14:textId="0F4B9B78" w:rsidR="00085F87" w:rsidRPr="000D68EB" w:rsidRDefault="00085F87" w:rsidP="00085F87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Я могу быть привлечен(-а) к уголовной ответственности и лишен(-а) свободы на срок не менее одного года и не более пяти лет в случае признания меня виновным(-ой) в подделке документов второй степени в соответствии с § 16-9-2 Свода законов штата Джорджия (O.C.G.A.);</w:t>
            </w:r>
          </w:p>
        </w:tc>
        <w:tc>
          <w:tcPr>
            <w:tcW w:w="708" w:type="dxa"/>
          </w:tcPr>
          <w:p w14:paraId="56D11913" w14:textId="77777777" w:rsidR="00085F87" w:rsidRPr="000D68EB" w:rsidRDefault="00085F87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2EBBBF5A" w14:textId="77777777" w:rsidR="00085F87" w:rsidRPr="000D68EB" w:rsidRDefault="00085F87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085F87" w:rsidRPr="000D68EB" w14:paraId="4A908C46" w14:textId="77777777" w:rsidTr="000368A3">
        <w:tc>
          <w:tcPr>
            <w:tcW w:w="8926" w:type="dxa"/>
          </w:tcPr>
          <w:p w14:paraId="27AF534D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0C1B7BAE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1564795C" w14:textId="77777777" w:rsidR="00085F87" w:rsidRPr="000D68EB" w:rsidRDefault="00085F87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085F87" w:rsidRPr="000D68EB" w14:paraId="72917186" w14:textId="77777777" w:rsidTr="000368A3">
        <w:tc>
          <w:tcPr>
            <w:tcW w:w="8926" w:type="dxa"/>
            <w:vAlign w:val="bottom"/>
          </w:tcPr>
          <w:p w14:paraId="45610BFD" w14:textId="3E3BA88F" w:rsidR="00085F87" w:rsidRPr="000D68EB" w:rsidRDefault="00085F87" w:rsidP="00085F87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подвергнут(а) штрафу в размере не более 1000 долларов США либо лишен(-а) свободы на срок не менее одного года и не более пяти лет, либо к обоим видам наказания одновременно, если меня признают виновным(-ой) в предоставлении ложных  сведений в соответствии с § 16-10-20 Свода законов штата Джорджия (O.C.G.A.); </w:t>
            </w:r>
          </w:p>
        </w:tc>
        <w:tc>
          <w:tcPr>
            <w:tcW w:w="708" w:type="dxa"/>
          </w:tcPr>
          <w:p w14:paraId="3715C872" w14:textId="77777777" w:rsidR="00085F87" w:rsidRPr="000D68EB" w:rsidRDefault="00085F87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59B7930E" w14:textId="77777777" w:rsidR="00085F87" w:rsidRPr="000D68EB" w:rsidRDefault="00085F87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085F87" w:rsidRPr="000D68EB" w14:paraId="267C7F51" w14:textId="77777777" w:rsidTr="000368A3">
        <w:tc>
          <w:tcPr>
            <w:tcW w:w="8926" w:type="dxa"/>
          </w:tcPr>
          <w:p w14:paraId="50BD2208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02CF6C98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6A85B4F8" w14:textId="77777777" w:rsidR="00085F87" w:rsidRPr="000D68EB" w:rsidRDefault="00085F87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085F87" w:rsidRPr="000D68EB" w14:paraId="42B32295" w14:textId="77777777" w:rsidTr="000368A3">
        <w:tc>
          <w:tcPr>
            <w:tcW w:w="8926" w:type="dxa"/>
            <w:vAlign w:val="bottom"/>
          </w:tcPr>
          <w:p w14:paraId="0610CFB0" w14:textId="084D1394" w:rsidR="00085F87" w:rsidRPr="000D68EB" w:rsidRDefault="00085F87" w:rsidP="00085F87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подвергнут(а) штрафу в размере не более 1000 долларов США либо тюремному заключению на срок не менее одного и не более пяти лет, или и то и другое, если я буду признан(-а) виновным(-ой) в даче ложных показаний в соответствии с § 16-10-71 Свода законов штата Джорджия (O.C.G.A.); </w:t>
            </w:r>
          </w:p>
        </w:tc>
        <w:tc>
          <w:tcPr>
            <w:tcW w:w="708" w:type="dxa"/>
          </w:tcPr>
          <w:p w14:paraId="4DFC4357" w14:textId="77777777" w:rsidR="00085F87" w:rsidRPr="000D68EB" w:rsidRDefault="00085F87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61B0477B" w14:textId="77777777" w:rsidR="00085F87" w:rsidRPr="000D68EB" w:rsidRDefault="00085F87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085F87" w:rsidRPr="000D68EB" w14:paraId="19710202" w14:textId="77777777" w:rsidTr="000368A3">
        <w:tc>
          <w:tcPr>
            <w:tcW w:w="8926" w:type="dxa"/>
          </w:tcPr>
          <w:p w14:paraId="6D42935B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2E1BF31C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014A4621" w14:textId="77777777" w:rsidR="00085F87" w:rsidRPr="000D68EB" w:rsidRDefault="00085F87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085F87" w:rsidRPr="000D68EB" w14:paraId="4629B5A9" w14:textId="77777777" w:rsidTr="000368A3">
        <w:tc>
          <w:tcPr>
            <w:tcW w:w="8926" w:type="dxa"/>
            <w:vAlign w:val="bottom"/>
          </w:tcPr>
          <w:p w14:paraId="0A6717D5" w14:textId="0BD6D981" w:rsidR="00085F87" w:rsidRPr="000D68EB" w:rsidRDefault="00085F87" w:rsidP="00085F87">
            <w:pPr>
              <w:pStyle w:val="ListParagraph"/>
              <w:numPr>
                <w:ilvl w:val="0"/>
                <w:numId w:val="20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Подпись в графе напротив каждого из вышеуказанных пунктов подтверждает, что я ознакомлен(-а) с каждым из них и полностью их понимаю.</w:t>
            </w:r>
          </w:p>
        </w:tc>
        <w:tc>
          <w:tcPr>
            <w:tcW w:w="708" w:type="dxa"/>
          </w:tcPr>
          <w:p w14:paraId="3009EE51" w14:textId="77777777" w:rsidR="00085F87" w:rsidRPr="000D68EB" w:rsidRDefault="00085F87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08086C26" w14:textId="77777777" w:rsidR="00085F87" w:rsidRPr="000D68EB" w:rsidRDefault="00085F87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085F87" w:rsidRPr="000D68EB" w14:paraId="4019C6D9" w14:textId="77777777" w:rsidTr="000368A3">
        <w:tc>
          <w:tcPr>
            <w:tcW w:w="8926" w:type="dxa"/>
          </w:tcPr>
          <w:p w14:paraId="492AF5A7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101ED8AB" w14:textId="77777777" w:rsidR="00085F87" w:rsidRPr="000D68EB" w:rsidRDefault="00085F87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0A6AD92A" w14:textId="77777777" w:rsidR="00085F87" w:rsidRPr="000D68EB" w:rsidRDefault="00085F87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</w:tbl>
    <w:p w14:paraId="21E16024" w14:textId="77777777" w:rsidR="00085F87" w:rsidRPr="00344349" w:rsidRDefault="00085F87" w:rsidP="00534113">
      <w:pPr>
        <w:autoSpaceDE w:val="0"/>
        <w:autoSpaceDN w:val="0"/>
        <w:adjustRightInd w:val="0"/>
        <w:rPr>
          <w:sz w:val="20"/>
          <w:szCs w:val="20"/>
        </w:rPr>
      </w:pPr>
    </w:p>
    <w:p w14:paraId="77830F21" w14:textId="77777777" w:rsidR="00534113" w:rsidRPr="001908FE" w:rsidRDefault="00534113" w:rsidP="00534113">
      <w:pPr>
        <w:autoSpaceDE w:val="0"/>
        <w:autoSpaceDN w:val="0"/>
        <w:adjustRightInd w:val="0"/>
        <w:jc w:val="center"/>
        <w:rPr>
          <w:b/>
          <w:color w:val="FF0000"/>
          <w:sz w:val="20"/>
          <w:szCs w:val="20"/>
          <w:u w:val="single"/>
        </w:rPr>
      </w:pPr>
      <w:r w:rsidRPr="001908FE">
        <w:rPr>
          <w:b/>
          <w:color w:val="FF0000"/>
          <w:sz w:val="20"/>
          <w:szCs w:val="20"/>
          <w:u w:val="single"/>
          <w:lang w:bidi="ru-RU"/>
        </w:rPr>
        <w:t>Я ОФИЦИАЛЬНО ПОДТВЕРЖДАЮ ПОД УГРОЗОЙ УКАЗАННЫХ ВЫШЕ САНКЦИЙ, ЧТО СОДЕРЖАНИЕ НАСТОЯЩЕГО АФФИДЕВИТА СООТВЕТСТВУЕТ ДЕЙСТВИТЕЛЬНОСТИ В МЕРУ МОИХ ЗНАНИЙ, ИНФОРМАЦИИ И УБЕЖДЕНИЙ.</w:t>
      </w:r>
    </w:p>
    <w:p w14:paraId="79E850BB" w14:textId="4C5A4983" w:rsidR="00534113" w:rsidRPr="00E41F1B" w:rsidRDefault="00534113" w:rsidP="00B55A9F">
      <w:pPr>
        <w:jc w:val="center"/>
        <w:rPr>
          <w:b/>
          <w:sz w:val="6"/>
          <w:szCs w:val="20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883"/>
        <w:gridCol w:w="5842"/>
      </w:tblGrid>
      <w:tr w:rsidR="00B55A9F" w:rsidRPr="002B53B8" w14:paraId="40109E64" w14:textId="77777777" w:rsidTr="00F85949">
        <w:trPr>
          <w:trHeight w:val="1098"/>
          <w:tblCellSpacing w:w="15" w:type="dxa"/>
          <w:jc w:val="center"/>
        </w:trPr>
        <w:tc>
          <w:tcPr>
            <w:tcW w:w="4838" w:type="dxa"/>
            <w:vMerge w:val="restart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7B7F0102" w14:textId="77777777" w:rsidR="00B55A9F" w:rsidRPr="000D68EB" w:rsidRDefault="00B55A9F" w:rsidP="00F85949">
            <w:pPr>
              <w:rPr>
                <w:b/>
                <w:sz w:val="20"/>
                <w:szCs w:val="20"/>
              </w:rPr>
            </w:pPr>
            <w:r w:rsidRPr="000D68EB">
              <w:rPr>
                <w:b/>
                <w:sz w:val="20"/>
                <w:szCs w:val="20"/>
                <w:lang w:bidi="ru-RU"/>
              </w:rPr>
              <w:lastRenderedPageBreak/>
              <w:t>ПОДЛЕЖИТ НОТАРИАЛЬНОМУ ЗАВЕРЕНИЮ</w:t>
            </w:r>
          </w:p>
          <w:p w14:paraId="5256A9DA" w14:textId="77777777" w:rsidR="00B55A9F" w:rsidRPr="000D68EB" w:rsidRDefault="00B55A9F" w:rsidP="00F85949">
            <w:pPr>
              <w:rPr>
                <w:sz w:val="20"/>
                <w:szCs w:val="20"/>
              </w:rPr>
            </w:pPr>
          </w:p>
          <w:p w14:paraId="61BF0169" w14:textId="3DAA1BB8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Подписано и засвидетельствовано передо мной </w:t>
            </w:r>
            <w:r w:rsidR="00641048">
              <w:rPr>
                <w:sz w:val="18"/>
                <w:szCs w:val="18"/>
                <w:lang w:bidi="ru-RU"/>
              </w:rPr>
              <w:br/>
            </w:r>
            <w:r w:rsidRPr="00311903">
              <w:rPr>
                <w:sz w:val="18"/>
                <w:szCs w:val="18"/>
                <w:lang w:bidi="ru-RU"/>
              </w:rPr>
              <w:t>______ числа ________, 20____ г.</w:t>
            </w:r>
          </w:p>
          <w:p w14:paraId="77A60497" w14:textId="511FACD8" w:rsidR="00B55A9F" w:rsidRPr="000D68EB" w:rsidRDefault="00B55A9F" w:rsidP="00F85949">
            <w:pPr>
              <w:spacing w:before="100" w:beforeAutospacing="1" w:after="100" w:afterAutospacing="1"/>
              <w:rPr>
                <w:rFonts w:eastAsia="Arial Unicode MS"/>
                <w:sz w:val="20"/>
                <w:szCs w:val="20"/>
              </w:rPr>
            </w:pPr>
            <w:r w:rsidRPr="00311903">
              <w:rPr>
                <w:rFonts w:eastAsia="Arial Unicode MS"/>
                <w:sz w:val="18"/>
                <w:szCs w:val="18"/>
                <w:lang w:bidi="ru-RU"/>
              </w:rPr>
              <w:t>Нотариус:</w:t>
            </w:r>
            <w:r w:rsidR="00CD718D">
              <w:rPr>
                <w:rFonts w:eastAsia="Arial Unicode MS"/>
                <w:sz w:val="18"/>
                <w:szCs w:val="18"/>
                <w:lang w:bidi="ru-RU"/>
              </w:rPr>
              <w:t xml:space="preserve"> </w:t>
            </w:r>
            <w:r w:rsidRPr="00311903">
              <w:rPr>
                <w:rFonts w:eastAsia="Arial Unicode MS"/>
                <w:sz w:val="18"/>
                <w:szCs w:val="18"/>
                <w:lang w:bidi="ru-RU"/>
              </w:rPr>
              <w:t>_____________________________</w:t>
            </w: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3C2B951D" w14:textId="33CCEC48" w:rsidR="00B55A9F" w:rsidRPr="00311903" w:rsidRDefault="00B55A9F" w:rsidP="000D68EB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Имя и фамилия родителя/опекуна/лица, оформляющего зачисление (печатными буквами</w:t>
            </w:r>
            <w:r w:rsidR="00CD718D" w:rsidRPr="00311903">
              <w:rPr>
                <w:sz w:val="18"/>
                <w:szCs w:val="18"/>
                <w:lang w:bidi="ru-RU"/>
              </w:rPr>
              <w:t>): _</w:t>
            </w:r>
            <w:r w:rsidRPr="00311903">
              <w:rPr>
                <w:sz w:val="18"/>
                <w:szCs w:val="18"/>
                <w:lang w:bidi="ru-RU"/>
              </w:rPr>
              <w:t>______</w:t>
            </w:r>
            <w:r w:rsidR="000D68EB" w:rsidRPr="00311903">
              <w:rPr>
                <w:sz w:val="18"/>
                <w:szCs w:val="18"/>
                <w:lang w:bidi="ru-RU"/>
              </w:rPr>
              <w:t>___________________</w:t>
            </w:r>
            <w:r w:rsidR="00311903">
              <w:rPr>
                <w:sz w:val="18"/>
                <w:szCs w:val="18"/>
                <w:lang w:bidi="ru-RU"/>
              </w:rPr>
              <w:t>_____________</w:t>
            </w:r>
          </w:p>
          <w:p w14:paraId="6F045A0A" w14:textId="77777777" w:rsidR="00B55A9F" w:rsidRPr="00311903" w:rsidRDefault="00B55A9F" w:rsidP="00F85949">
            <w:pPr>
              <w:rPr>
                <w:sz w:val="18"/>
                <w:szCs w:val="18"/>
              </w:rPr>
            </w:pPr>
          </w:p>
          <w:p w14:paraId="14FF300A" w14:textId="77777777" w:rsidR="00B55A9F" w:rsidRPr="00311903" w:rsidRDefault="00B55A9F" w:rsidP="00F85949">
            <w:pPr>
              <w:rPr>
                <w:sz w:val="18"/>
                <w:szCs w:val="18"/>
                <w:u w:val="single"/>
              </w:rPr>
            </w:pPr>
            <w:r w:rsidRPr="00311903">
              <w:rPr>
                <w:sz w:val="18"/>
                <w:szCs w:val="18"/>
                <w:lang w:bidi="ru-RU"/>
              </w:rPr>
              <w:t>Подпись родителя/опекуна/лица, оформляющего зачисление:</w:t>
            </w:r>
            <w:r w:rsidRPr="00311903">
              <w:rPr>
                <w:sz w:val="18"/>
                <w:szCs w:val="18"/>
                <w:u w:val="single"/>
                <w:lang w:bidi="ru-RU"/>
              </w:rPr>
              <w:t xml:space="preserve">                                                                           </w:t>
            </w:r>
          </w:p>
          <w:p w14:paraId="1CE2B398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________________________________________________________</w:t>
            </w:r>
          </w:p>
        </w:tc>
      </w:tr>
      <w:tr w:rsidR="00B55A9F" w:rsidRPr="002B53B8" w14:paraId="3BDF0558" w14:textId="77777777" w:rsidTr="00F85949">
        <w:trPr>
          <w:tblCellSpacing w:w="15" w:type="dxa"/>
          <w:jc w:val="center"/>
        </w:trPr>
        <w:tc>
          <w:tcPr>
            <w:tcW w:w="4838" w:type="dxa"/>
            <w:vMerge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589949CE" w14:textId="77777777" w:rsidR="00B55A9F" w:rsidRPr="000D68EB" w:rsidRDefault="00B55A9F" w:rsidP="00F85949">
            <w:pPr>
              <w:rPr>
                <w:sz w:val="20"/>
                <w:szCs w:val="20"/>
              </w:rPr>
            </w:pP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0BB137C2" w14:textId="77777777" w:rsidR="00B55A9F" w:rsidRPr="00311903" w:rsidRDefault="00B55A9F" w:rsidP="00F85949">
            <w:pPr>
              <w:rPr>
                <w:sz w:val="18"/>
                <w:szCs w:val="18"/>
              </w:rPr>
            </w:pPr>
          </w:p>
          <w:p w14:paraId="28B4D1BD" w14:textId="780F1F51" w:rsidR="00B55A9F" w:rsidRPr="00311903" w:rsidRDefault="00B55A9F" w:rsidP="00F85949">
            <w:pPr>
              <w:rPr>
                <w:sz w:val="18"/>
                <w:szCs w:val="18"/>
                <w:u w:val="single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Подпись директора/уполномоченного </w:t>
            </w:r>
            <w:r w:rsidR="00CD718D" w:rsidRPr="00311903">
              <w:rPr>
                <w:sz w:val="18"/>
                <w:szCs w:val="18"/>
                <w:lang w:bidi="ru-RU"/>
              </w:rPr>
              <w:t>лица: _</w:t>
            </w:r>
            <w:r w:rsidRPr="00311903">
              <w:rPr>
                <w:sz w:val="18"/>
                <w:szCs w:val="18"/>
                <w:lang w:bidi="ru-RU"/>
              </w:rPr>
              <w:t>_______________________</w:t>
            </w:r>
          </w:p>
        </w:tc>
      </w:tr>
    </w:tbl>
    <w:p w14:paraId="75DCD7F5" w14:textId="77777777" w:rsidR="00B55A9F" w:rsidRDefault="00B55A9F" w:rsidP="00B55A9F">
      <w:pPr>
        <w:rPr>
          <w:b/>
          <w:bCs/>
          <w:sz w:val="20"/>
        </w:rPr>
      </w:pPr>
    </w:p>
    <w:p w14:paraId="3455CDC9" w14:textId="77777777" w:rsidR="00B55A9F" w:rsidRPr="00311903" w:rsidRDefault="00B55A9F" w:rsidP="00B55A9F">
      <w:pPr>
        <w:rPr>
          <w:b/>
          <w:bCs/>
          <w:sz w:val="26"/>
          <w:szCs w:val="26"/>
          <w:u w:val="single"/>
        </w:rPr>
      </w:pPr>
      <w:r w:rsidRPr="00311903">
        <w:rPr>
          <w:b/>
          <w:sz w:val="26"/>
          <w:szCs w:val="26"/>
          <w:u w:val="single"/>
          <w:lang w:bidi="ru-RU"/>
        </w:rPr>
        <w:t>Сертификация собственника жилья/арендодателя/законно проживающего арендатора:</w:t>
      </w:r>
    </w:p>
    <w:p w14:paraId="5AC4748E" w14:textId="77777777" w:rsidR="00B55A9F" w:rsidRPr="002B53B8" w:rsidRDefault="00B55A9F" w:rsidP="00B55A9F">
      <w:pPr>
        <w:rPr>
          <w:sz w:val="12"/>
        </w:rPr>
      </w:pPr>
    </w:p>
    <w:p w14:paraId="3DB851F0" w14:textId="77777777" w:rsidR="00B55A9F" w:rsidRPr="00311903" w:rsidRDefault="00B55A9F" w:rsidP="00B55A9F">
      <w:pPr>
        <w:rPr>
          <w:sz w:val="18"/>
          <w:szCs w:val="22"/>
        </w:rPr>
      </w:pPr>
      <w:r w:rsidRPr="00311903">
        <w:rPr>
          <w:sz w:val="18"/>
          <w:szCs w:val="22"/>
          <w:lang w:bidi="ru-RU"/>
        </w:rPr>
        <w:t>Я подтверждаю, что являюсь (</w:t>
      </w:r>
      <w:r w:rsidRPr="00311903">
        <w:rPr>
          <w:b/>
          <w:sz w:val="18"/>
          <w:szCs w:val="22"/>
          <w:lang w:bidi="ru-RU"/>
        </w:rPr>
        <w:t>обведите один пункт</w:t>
      </w:r>
      <w:r w:rsidRPr="00311903">
        <w:rPr>
          <w:sz w:val="18"/>
          <w:szCs w:val="22"/>
          <w:lang w:bidi="ru-RU"/>
        </w:rPr>
        <w:t>) собственником/арендодателем/законно проживающим арендатором помещения, указанного в пункте 1 выше в аффидевите родителя/законного представителя/взрослого, оформляющего зачисление, и что вышеуказанный родитель/законный представитель/взрослый, оформляющий зачисление, и ребенок (</w:t>
      </w:r>
      <w:r w:rsidRPr="00311903">
        <w:rPr>
          <w:b/>
          <w:sz w:val="18"/>
          <w:szCs w:val="22"/>
          <w:lang w:bidi="ru-RU"/>
        </w:rPr>
        <w:t>обведите один пункт</w:t>
      </w:r>
      <w:r w:rsidRPr="00311903">
        <w:rPr>
          <w:sz w:val="18"/>
          <w:szCs w:val="22"/>
          <w:lang w:bidi="ru-RU"/>
        </w:rPr>
        <w:t>) временно/постоянно проживают по этому адресу. Я понимаю, что обязан(-а) уведомить школьный округ Кобб о любом изменении места жительства ребенка или родителя.</w:t>
      </w:r>
    </w:p>
    <w:p w14:paraId="632C42AC" w14:textId="77777777" w:rsidR="003D443C" w:rsidRPr="003D443C" w:rsidRDefault="003D443C" w:rsidP="00B55A9F">
      <w:pPr>
        <w:rPr>
          <w:sz w:val="20"/>
        </w:rPr>
      </w:pPr>
    </w:p>
    <w:p w14:paraId="34069C33" w14:textId="77777777" w:rsidR="003D443C" w:rsidRPr="00710330" w:rsidRDefault="003D443C" w:rsidP="003D443C">
      <w:pPr>
        <w:autoSpaceDE w:val="0"/>
        <w:autoSpaceDN w:val="0"/>
        <w:adjustRightInd w:val="0"/>
        <w:rPr>
          <w:b/>
          <w:sz w:val="22"/>
          <w:szCs w:val="22"/>
          <w:u w:val="single"/>
        </w:rPr>
      </w:pPr>
      <w:r w:rsidRPr="00710330">
        <w:rPr>
          <w:b/>
          <w:sz w:val="22"/>
          <w:szCs w:val="22"/>
          <w:u w:val="single"/>
          <w:lang w:bidi="ru-RU"/>
        </w:rPr>
        <w:t xml:space="preserve">УВЕДОМЛЕНИЕ О САНКЦИЯХ И ОТВЕТСТВЕННОСТИ </w:t>
      </w:r>
    </w:p>
    <w:p w14:paraId="7CA31096" w14:textId="77777777" w:rsidR="003D443C" w:rsidRPr="00710330" w:rsidRDefault="003D443C" w:rsidP="003D443C">
      <w:pPr>
        <w:autoSpaceDE w:val="0"/>
        <w:autoSpaceDN w:val="0"/>
        <w:adjustRightInd w:val="0"/>
        <w:rPr>
          <w:b/>
          <w:sz w:val="10"/>
          <w:szCs w:val="22"/>
        </w:rPr>
      </w:pPr>
    </w:p>
    <w:p w14:paraId="16C05650" w14:textId="77777777" w:rsidR="003D443C" w:rsidRPr="00311903" w:rsidRDefault="003D443C" w:rsidP="003D443C">
      <w:pPr>
        <w:autoSpaceDE w:val="0"/>
        <w:autoSpaceDN w:val="0"/>
        <w:adjustRightInd w:val="0"/>
        <w:rPr>
          <w:sz w:val="18"/>
          <w:szCs w:val="18"/>
        </w:rPr>
      </w:pPr>
      <w:r w:rsidRPr="00311903">
        <w:rPr>
          <w:sz w:val="18"/>
          <w:szCs w:val="18"/>
          <w:lang w:bidi="ru-RU"/>
        </w:rPr>
        <w:t xml:space="preserve">Настоящим я признаю, что: </w:t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  <w:gridCol w:w="708"/>
        <w:gridCol w:w="1161"/>
      </w:tblGrid>
      <w:tr w:rsidR="00CD718D" w:rsidRPr="000D68EB" w14:paraId="19EAC5A9" w14:textId="77777777" w:rsidTr="000368A3">
        <w:tc>
          <w:tcPr>
            <w:tcW w:w="8926" w:type="dxa"/>
            <w:vAlign w:val="bottom"/>
          </w:tcPr>
          <w:p w14:paraId="3D6C3E92" w14:textId="77777777" w:rsidR="00CD718D" w:rsidRPr="000D68EB" w:rsidRDefault="00CD718D" w:rsidP="00CD718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t>Если я укажу заведомо недостоверные сведения или введу школьный округ Кобб в заблуждение, предоставив ложную информацию в настоящем аффидевите, я буду обязан(-а) возместить округу все</w:t>
            </w:r>
            <w:r w:rsidRPr="000D68EB">
              <w:rPr>
                <w:sz w:val="18"/>
                <w:szCs w:val="18"/>
              </w:rPr>
              <w:t xml:space="preserve"> </w:t>
            </w:r>
            <w:r w:rsidRPr="000D68EB">
              <w:rPr>
                <w:sz w:val="18"/>
                <w:szCs w:val="18"/>
                <w:lang w:bidi="ru-RU"/>
              </w:rPr>
              <w:t>расходы, понесенные за период обучения учащегося, не имеющего права на зачисление, а также</w:t>
            </w:r>
            <w:r w:rsidRPr="000D68EB">
              <w:rPr>
                <w:sz w:val="18"/>
                <w:szCs w:val="18"/>
              </w:rPr>
              <w:t xml:space="preserve"> </w:t>
            </w:r>
            <w:r w:rsidRPr="000D68EB">
              <w:rPr>
                <w:sz w:val="18"/>
                <w:szCs w:val="18"/>
                <w:lang w:bidi="ru-RU"/>
              </w:rPr>
              <w:t>выплатить компенсацию, предусмотренную § 20-2-133 (a) Свода законов штата Джорджия (O.C.G.A.);</w:t>
            </w:r>
          </w:p>
        </w:tc>
        <w:tc>
          <w:tcPr>
            <w:tcW w:w="708" w:type="dxa"/>
          </w:tcPr>
          <w:p w14:paraId="7CA942E6" w14:textId="77777777" w:rsidR="00CD718D" w:rsidRPr="000D68EB" w:rsidRDefault="00CD718D" w:rsidP="000368A3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047865EC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5FC749C2" w14:textId="77777777" w:rsidTr="000368A3">
        <w:tc>
          <w:tcPr>
            <w:tcW w:w="8926" w:type="dxa"/>
          </w:tcPr>
          <w:p w14:paraId="5EAD9D57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4579EE3E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71B59FFB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4150135D" w14:textId="77777777" w:rsidTr="000368A3">
        <w:tc>
          <w:tcPr>
            <w:tcW w:w="8926" w:type="dxa"/>
            <w:vAlign w:val="bottom"/>
          </w:tcPr>
          <w:p w14:paraId="7B656EC4" w14:textId="77777777" w:rsidR="00CD718D" w:rsidRPr="000D68EB" w:rsidRDefault="00CD718D" w:rsidP="00CD718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Если понесенные округом расходы будут взыскиваться с помощью адвоката, я буду обязан(-а) оплатить все расходы и </w:t>
            </w:r>
            <w:r w:rsidRPr="000D68EB">
              <w:rPr>
                <w:sz w:val="18"/>
                <w:szCs w:val="18"/>
              </w:rPr>
              <w:t>гонорары</w:t>
            </w:r>
            <w:r w:rsidRPr="000D68EB">
              <w:rPr>
                <w:sz w:val="18"/>
                <w:szCs w:val="18"/>
                <w:lang w:bidi="ru-RU"/>
              </w:rPr>
              <w:t xml:space="preserve"> адвоката, понесенные Советом по образованию при взыскании указанных сумм; </w:t>
            </w:r>
          </w:p>
        </w:tc>
        <w:tc>
          <w:tcPr>
            <w:tcW w:w="708" w:type="dxa"/>
          </w:tcPr>
          <w:p w14:paraId="7D57467E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18384231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77465808" w14:textId="77777777" w:rsidTr="000368A3">
        <w:tc>
          <w:tcPr>
            <w:tcW w:w="8926" w:type="dxa"/>
          </w:tcPr>
          <w:p w14:paraId="3803AE27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003CE012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3A6CB41C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2E82BAC8" w14:textId="77777777" w:rsidTr="000368A3">
        <w:tc>
          <w:tcPr>
            <w:tcW w:w="8926" w:type="dxa"/>
            <w:vAlign w:val="bottom"/>
          </w:tcPr>
          <w:p w14:paraId="60AC2C88" w14:textId="77777777" w:rsidR="00CD718D" w:rsidRPr="000D68EB" w:rsidRDefault="00CD718D" w:rsidP="00CD718D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лишен(-а) свободы на срок не менее одного года и не более десяти лет в случае признания меня виновным(-ой) в подделке документов первой степени в соответствии с § 16-9-1 Свода законов штата Джорджия (O.C.G.A.); </w:t>
            </w:r>
          </w:p>
        </w:tc>
        <w:tc>
          <w:tcPr>
            <w:tcW w:w="708" w:type="dxa"/>
          </w:tcPr>
          <w:p w14:paraId="48354089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DF9AD86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7BB0B08C" w14:textId="77777777" w:rsidTr="000368A3">
        <w:tc>
          <w:tcPr>
            <w:tcW w:w="8926" w:type="dxa"/>
          </w:tcPr>
          <w:p w14:paraId="684460F9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224913E4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688CC6BA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512EDD70" w14:textId="77777777" w:rsidTr="000368A3">
        <w:tc>
          <w:tcPr>
            <w:tcW w:w="8926" w:type="dxa"/>
            <w:vAlign w:val="bottom"/>
          </w:tcPr>
          <w:p w14:paraId="4471E90A" w14:textId="77777777" w:rsidR="00CD718D" w:rsidRPr="000D68EB" w:rsidRDefault="00CD718D" w:rsidP="00CD718D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Я могу быть привлечен(-а) к уголовной ответственности и лишен(-а) свободы на срок не менее одного года и не более пяти лет в случае признания меня виновным(-ой) в подделке документов второй степени в соответствии с § 16-9-2 Свода законов штата Джорджия (O.C.G.A.);</w:t>
            </w:r>
          </w:p>
        </w:tc>
        <w:tc>
          <w:tcPr>
            <w:tcW w:w="708" w:type="dxa"/>
          </w:tcPr>
          <w:p w14:paraId="6105F9F9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D53C164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4C2B28CB" w14:textId="77777777" w:rsidTr="000368A3">
        <w:tc>
          <w:tcPr>
            <w:tcW w:w="8926" w:type="dxa"/>
          </w:tcPr>
          <w:p w14:paraId="0DF1EFCD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15894459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4E0FB8A3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3F74A93F" w14:textId="77777777" w:rsidTr="000368A3">
        <w:tc>
          <w:tcPr>
            <w:tcW w:w="8926" w:type="dxa"/>
            <w:vAlign w:val="bottom"/>
          </w:tcPr>
          <w:p w14:paraId="2EC8DCF2" w14:textId="77777777" w:rsidR="00CD718D" w:rsidRPr="000D68EB" w:rsidRDefault="00CD718D" w:rsidP="00CD718D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подвергнут(а) штрафу в размере не более 1000 долларов США либо лишен(-а) свободы на срок не менее одного года и не более пяти лет, либо к обоим видам наказания одновременно, если меня признают виновным(-ой) в предоставлении ложных  сведений в соответствии с § 16-10-20 Свода законов штата Джорджия (O.C.G.A.); </w:t>
            </w:r>
          </w:p>
        </w:tc>
        <w:tc>
          <w:tcPr>
            <w:tcW w:w="708" w:type="dxa"/>
          </w:tcPr>
          <w:p w14:paraId="6AD10AA6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092813B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24FB8CA1" w14:textId="77777777" w:rsidTr="000368A3">
        <w:tc>
          <w:tcPr>
            <w:tcW w:w="8926" w:type="dxa"/>
          </w:tcPr>
          <w:p w14:paraId="798DB69E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4CA3B858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3FE3E601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3D38A867" w14:textId="77777777" w:rsidTr="000368A3">
        <w:tc>
          <w:tcPr>
            <w:tcW w:w="8926" w:type="dxa"/>
            <w:vAlign w:val="bottom"/>
          </w:tcPr>
          <w:p w14:paraId="614ED547" w14:textId="77777777" w:rsidR="00CD718D" w:rsidRPr="000D68EB" w:rsidRDefault="00CD718D" w:rsidP="00CD718D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 xml:space="preserve">Я могу быть привлечен(-а) к уголовной ответственности и подвергнут(а) штрафу в размере не более 1000 долларов США либо тюремному заключению на срок не менее одного и не более пяти лет, или и то и другое, если я буду признан(-а) виновным(-ой) в даче ложных показаний в соответствии с § 16-10-71 Свода законов штата Джорджия (O.C.G.A.); </w:t>
            </w:r>
          </w:p>
        </w:tc>
        <w:tc>
          <w:tcPr>
            <w:tcW w:w="708" w:type="dxa"/>
          </w:tcPr>
          <w:p w14:paraId="2858E800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5C90E5B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3348D9C8" w14:textId="77777777" w:rsidTr="000368A3">
        <w:tc>
          <w:tcPr>
            <w:tcW w:w="8926" w:type="dxa"/>
          </w:tcPr>
          <w:p w14:paraId="41A14E43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644427D2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25B88812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  <w:tr w:rsidR="00CD718D" w:rsidRPr="000D68EB" w14:paraId="7CCC30E4" w14:textId="77777777" w:rsidTr="000368A3">
        <w:tc>
          <w:tcPr>
            <w:tcW w:w="8926" w:type="dxa"/>
            <w:vAlign w:val="bottom"/>
          </w:tcPr>
          <w:p w14:paraId="0CD78CD3" w14:textId="77777777" w:rsidR="00CD718D" w:rsidRPr="000D68EB" w:rsidRDefault="00CD718D" w:rsidP="00CD718D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Подпись в графе напротив каждого из вышеуказанных пунктов подтверждает, что я ознакомлен(-а) с каждым из них и полностью их понимаю.</w:t>
            </w:r>
          </w:p>
        </w:tc>
        <w:tc>
          <w:tcPr>
            <w:tcW w:w="708" w:type="dxa"/>
          </w:tcPr>
          <w:p w14:paraId="444232D9" w14:textId="77777777" w:rsidR="00CD718D" w:rsidRPr="000D68EB" w:rsidRDefault="00CD718D" w:rsidP="000368A3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AA59183" w14:textId="77777777" w:rsidR="00CD718D" w:rsidRPr="000D68EB" w:rsidRDefault="00CD718D" w:rsidP="000368A3">
            <w:pPr>
              <w:jc w:val="center"/>
              <w:rPr>
                <w:sz w:val="18"/>
                <w:szCs w:val="18"/>
              </w:rPr>
            </w:pPr>
            <w:r w:rsidRPr="000D68EB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D68EB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0D68EB">
              <w:rPr>
                <w:sz w:val="18"/>
                <w:szCs w:val="18"/>
                <w:lang w:bidi="ru-RU"/>
              </w:rPr>
            </w:r>
            <w:r w:rsidRPr="000D68EB">
              <w:rPr>
                <w:sz w:val="18"/>
                <w:szCs w:val="18"/>
                <w:lang w:bidi="ru-RU"/>
              </w:rPr>
              <w:fldChar w:fldCharType="separate"/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noProof/>
                <w:sz w:val="18"/>
                <w:szCs w:val="18"/>
                <w:lang w:bidi="ru-RU"/>
              </w:rPr>
              <w:t> </w:t>
            </w:r>
            <w:r w:rsidRPr="000D68EB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CD718D" w:rsidRPr="000D68EB" w14:paraId="174B0D18" w14:textId="77777777" w:rsidTr="000368A3">
        <w:tc>
          <w:tcPr>
            <w:tcW w:w="8926" w:type="dxa"/>
          </w:tcPr>
          <w:p w14:paraId="407CA705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708" w:type="dxa"/>
          </w:tcPr>
          <w:p w14:paraId="09203EF7" w14:textId="77777777" w:rsidR="00CD718D" w:rsidRPr="000D68EB" w:rsidRDefault="00CD718D" w:rsidP="000368A3">
            <w:pPr>
              <w:rPr>
                <w:sz w:val="18"/>
                <w:szCs w:val="18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351C3C88" w14:textId="77777777" w:rsidR="00CD718D" w:rsidRPr="000D68EB" w:rsidRDefault="00CD718D" w:rsidP="000368A3">
            <w:pPr>
              <w:jc w:val="center"/>
              <w:rPr>
                <w:sz w:val="18"/>
                <w:szCs w:val="18"/>
                <w:lang w:bidi="ru-RU"/>
              </w:rPr>
            </w:pPr>
            <w:r w:rsidRPr="000D68EB">
              <w:rPr>
                <w:sz w:val="18"/>
                <w:szCs w:val="18"/>
                <w:lang w:bidi="ru-RU"/>
              </w:rPr>
              <w:t>(инициалы)</w:t>
            </w:r>
          </w:p>
        </w:tc>
      </w:tr>
    </w:tbl>
    <w:p w14:paraId="0774804E" w14:textId="77777777" w:rsidR="00CD718D" w:rsidRPr="003D443C" w:rsidRDefault="00CD718D" w:rsidP="00B55A9F">
      <w:pPr>
        <w:rPr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866"/>
        <w:gridCol w:w="661"/>
        <w:gridCol w:w="7823"/>
      </w:tblGrid>
      <w:tr w:rsidR="00B55A9F" w:rsidRPr="00311903" w14:paraId="0F455D58" w14:textId="77777777" w:rsidTr="008D45EF">
        <w:tc>
          <w:tcPr>
            <w:tcW w:w="450" w:type="dxa"/>
          </w:tcPr>
          <w:p w14:paraId="62100981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Дата: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14:paraId="1C497F3E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3"/>
          </w:p>
        </w:tc>
        <w:tc>
          <w:tcPr>
            <w:tcW w:w="661" w:type="dxa"/>
          </w:tcPr>
          <w:p w14:paraId="4AA33E25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Адрес:</w:t>
            </w:r>
          </w:p>
        </w:tc>
        <w:tc>
          <w:tcPr>
            <w:tcW w:w="7823" w:type="dxa"/>
            <w:tcBorders>
              <w:bottom w:val="single" w:sz="4" w:space="0" w:color="auto"/>
            </w:tcBorders>
          </w:tcPr>
          <w:p w14:paraId="7393FC5C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4"/>
          </w:p>
        </w:tc>
      </w:tr>
    </w:tbl>
    <w:p w14:paraId="731ABFA0" w14:textId="77777777" w:rsidR="00B55A9F" w:rsidRPr="00311903" w:rsidRDefault="00B55A9F" w:rsidP="00B55A9F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3337"/>
        <w:gridCol w:w="632"/>
        <w:gridCol w:w="2551"/>
        <w:gridCol w:w="1601"/>
        <w:gridCol w:w="1828"/>
      </w:tblGrid>
      <w:tr w:rsidR="00B55A9F" w:rsidRPr="00311903" w14:paraId="21D0F2E3" w14:textId="77777777" w:rsidTr="008D45EF">
        <w:tc>
          <w:tcPr>
            <w:tcW w:w="851" w:type="dxa"/>
          </w:tcPr>
          <w:p w14:paraId="643641FA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Квартира:</w:t>
            </w:r>
          </w:p>
        </w:tc>
        <w:tc>
          <w:tcPr>
            <w:tcW w:w="3337" w:type="dxa"/>
            <w:tcBorders>
              <w:bottom w:val="single" w:sz="4" w:space="0" w:color="auto"/>
            </w:tcBorders>
          </w:tcPr>
          <w:p w14:paraId="108E008B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5"/>
          </w:p>
        </w:tc>
        <w:tc>
          <w:tcPr>
            <w:tcW w:w="632" w:type="dxa"/>
          </w:tcPr>
          <w:p w14:paraId="32B79D7A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Город: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49212803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6"/>
          </w:p>
        </w:tc>
        <w:tc>
          <w:tcPr>
            <w:tcW w:w="1601" w:type="dxa"/>
          </w:tcPr>
          <w:p w14:paraId="1808DB00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Почтовый индекс: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26C655A9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7"/>
          </w:p>
        </w:tc>
      </w:tr>
    </w:tbl>
    <w:p w14:paraId="6802B4AC" w14:textId="77777777" w:rsidR="00B55A9F" w:rsidRPr="00311903" w:rsidRDefault="00B55A9F" w:rsidP="00B55A9F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2277"/>
        <w:gridCol w:w="842"/>
        <w:gridCol w:w="2409"/>
        <w:gridCol w:w="1216"/>
        <w:gridCol w:w="2213"/>
      </w:tblGrid>
      <w:tr w:rsidR="00B55A9F" w:rsidRPr="00311903" w14:paraId="7F361DD7" w14:textId="77777777" w:rsidTr="008D45EF">
        <w:tc>
          <w:tcPr>
            <w:tcW w:w="1843" w:type="dxa"/>
          </w:tcPr>
          <w:p w14:paraId="4ADA0BE4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Телефон: Домашний:</w:t>
            </w:r>
          </w:p>
        </w:tc>
        <w:tc>
          <w:tcPr>
            <w:tcW w:w="2277" w:type="dxa"/>
            <w:tcBorders>
              <w:bottom w:val="single" w:sz="4" w:space="0" w:color="auto"/>
            </w:tcBorders>
          </w:tcPr>
          <w:p w14:paraId="2A0708C4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8"/>
          </w:p>
        </w:tc>
        <w:tc>
          <w:tcPr>
            <w:tcW w:w="842" w:type="dxa"/>
          </w:tcPr>
          <w:p w14:paraId="6AE7FFFF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Рабочий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6154CDB3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9"/>
          </w:p>
        </w:tc>
        <w:tc>
          <w:tcPr>
            <w:tcW w:w="1216" w:type="dxa"/>
          </w:tcPr>
          <w:p w14:paraId="0D6433CE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Мобильный: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58242F44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10"/>
          </w:p>
        </w:tc>
      </w:tr>
    </w:tbl>
    <w:p w14:paraId="5A23AEA6" w14:textId="77777777" w:rsidR="00B55A9F" w:rsidRPr="00311903" w:rsidRDefault="00B55A9F" w:rsidP="00B55A9F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730"/>
        <w:gridCol w:w="991"/>
        <w:gridCol w:w="3960"/>
      </w:tblGrid>
      <w:tr w:rsidR="00B55A9F" w:rsidRPr="00311903" w14:paraId="26E88A2D" w14:textId="77777777" w:rsidTr="00311903">
        <w:tc>
          <w:tcPr>
            <w:tcW w:w="3119" w:type="dxa"/>
          </w:tcPr>
          <w:p w14:paraId="25F005BA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>Имя и фамилия (печатными буквами):</w:t>
            </w:r>
          </w:p>
        </w:tc>
        <w:tc>
          <w:tcPr>
            <w:tcW w:w="2730" w:type="dxa"/>
            <w:tcBorders>
              <w:bottom w:val="single" w:sz="4" w:space="0" w:color="auto"/>
            </w:tcBorders>
          </w:tcPr>
          <w:p w14:paraId="041867DF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311903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311903">
              <w:rPr>
                <w:sz w:val="18"/>
                <w:szCs w:val="18"/>
                <w:lang w:bidi="ru-RU"/>
              </w:rPr>
            </w:r>
            <w:r w:rsidRPr="00311903">
              <w:rPr>
                <w:sz w:val="18"/>
                <w:szCs w:val="18"/>
                <w:lang w:bidi="ru-RU"/>
              </w:rPr>
              <w:fldChar w:fldCharType="separate"/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="00344349" w:rsidRPr="00311903">
              <w:rPr>
                <w:noProof/>
                <w:sz w:val="18"/>
                <w:szCs w:val="18"/>
                <w:lang w:bidi="ru-RU"/>
              </w:rPr>
              <w:t> </w:t>
            </w:r>
            <w:r w:rsidRPr="00311903">
              <w:rPr>
                <w:sz w:val="18"/>
                <w:szCs w:val="18"/>
                <w:lang w:bidi="ru-RU"/>
              </w:rPr>
              <w:fldChar w:fldCharType="end"/>
            </w:r>
            <w:bookmarkEnd w:id="11"/>
          </w:p>
        </w:tc>
        <w:tc>
          <w:tcPr>
            <w:tcW w:w="991" w:type="dxa"/>
          </w:tcPr>
          <w:p w14:paraId="37558B70" w14:textId="77777777" w:rsidR="00B55A9F" w:rsidRPr="00311903" w:rsidRDefault="00B55A9F" w:rsidP="00F85949">
            <w:pPr>
              <w:rPr>
                <w:sz w:val="18"/>
                <w:szCs w:val="18"/>
              </w:rPr>
            </w:pPr>
            <w:r w:rsidRPr="00311903">
              <w:rPr>
                <w:sz w:val="18"/>
                <w:szCs w:val="18"/>
                <w:lang w:bidi="ru-RU"/>
              </w:rPr>
              <w:t xml:space="preserve">  Подпись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67D30EB8" w14:textId="77777777" w:rsidR="00B55A9F" w:rsidRPr="00311903" w:rsidRDefault="00B55A9F" w:rsidP="00F85949">
            <w:pPr>
              <w:rPr>
                <w:sz w:val="18"/>
                <w:szCs w:val="18"/>
              </w:rPr>
            </w:pPr>
          </w:p>
        </w:tc>
      </w:tr>
    </w:tbl>
    <w:p w14:paraId="4209B850" w14:textId="77777777" w:rsidR="00B55A9F" w:rsidRPr="00311903" w:rsidRDefault="00B55A9F" w:rsidP="00B55A9F">
      <w:pPr>
        <w:rPr>
          <w:sz w:val="18"/>
          <w:szCs w:val="18"/>
        </w:rPr>
      </w:pPr>
    </w:p>
    <w:p w14:paraId="09F0B859" w14:textId="77777777" w:rsidR="00955AC1" w:rsidRPr="00311903" w:rsidRDefault="00B55A9F" w:rsidP="00B55A9F">
      <w:pPr>
        <w:rPr>
          <w:b/>
          <w:sz w:val="18"/>
          <w:szCs w:val="18"/>
        </w:rPr>
      </w:pPr>
      <w:r w:rsidRPr="00311903">
        <w:rPr>
          <w:b/>
          <w:sz w:val="18"/>
          <w:szCs w:val="18"/>
          <w:u w:val="single"/>
          <w:lang w:bidi="ru-RU"/>
        </w:rPr>
        <w:t>Примечание</w:t>
      </w:r>
      <w:r w:rsidRPr="00311903">
        <w:rPr>
          <w:sz w:val="18"/>
          <w:szCs w:val="18"/>
          <w:u w:val="single"/>
          <w:lang w:bidi="ru-RU"/>
        </w:rPr>
        <w:t>:</w:t>
      </w:r>
      <w:r w:rsidRPr="00311903">
        <w:rPr>
          <w:sz w:val="18"/>
          <w:szCs w:val="18"/>
          <w:lang w:bidi="ru-RU"/>
        </w:rPr>
        <w:t xml:space="preserve"> приведенная выше информация подлежит проверке в ходе расследования. В соответствии с § 16-10-20 Свода законов штата Джорджия (O.C.G.A.), «лицо, которое умышленно и сознательно фальсифицирует, скрывает или искажает каким-либо способом существенный факт; делает ложное, фиктивное или мошенническое заявление либо представление; либо составляет или использует заведомо ложный, фиктивный или мошеннический документ или письменное заявление... по приговору суда подлежит наказанию в виде штрафа в размере не более 1000 долларов США либо лишения свободы на срок не менее одного года и не более пяти лет, либо обоим видам наказания одновременно».</w:t>
      </w:r>
    </w:p>
    <w:sectPr w:rsidR="00955AC1" w:rsidRPr="00311903" w:rsidSect="004636D5">
      <w:footerReference w:type="default" r:id="rId8"/>
      <w:pgSz w:w="12240" w:h="15840" w:code="1"/>
      <w:pgMar w:top="720" w:right="720" w:bottom="115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4BED7" w14:textId="77777777" w:rsidR="00837BCF" w:rsidRDefault="00837BCF">
      <w:r>
        <w:separator/>
      </w:r>
    </w:p>
  </w:endnote>
  <w:endnote w:type="continuationSeparator" w:id="0">
    <w:p w14:paraId="57C7C9AD" w14:textId="77777777" w:rsidR="00837BCF" w:rsidRDefault="00837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9D33EA68-B8F0-4569-872F-8A8CD989421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59D8B96-4174-4D0B-8D10-D7F5FBE98580}"/>
    <w:embedBold r:id="rId3" w:fontKey="{D1521FD1-7167-486E-9773-ACC1D9B35F8A}"/>
    <w:embedItalic r:id="rId4" w:fontKey="{D4EE3A02-176A-4054-AE79-9447DEDBE964}"/>
    <w:embedBoldItalic r:id="rId5" w:fontKey="{3E492237-4333-4FE3-B7D4-147606BD61F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CF97B58E-BBC2-47B1-BED4-E526D5385476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BE2F1BF6-D3D7-4EB6-90AF-1E6EFBE75A47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8A7DDA53-E96A-491E-B1CC-9A2C85923C95}"/>
    <w:embedBold r:id="rId9" w:fontKey="{017EAFF5-8EB1-486B-BA8E-B2EB7F17DE13}"/>
    <w:embedBoldItalic r:id="rId10" w:fontKey="{4BF512C3-33AF-465F-9571-E392D349189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A52F28EC-657D-4DF4-9580-0907D564327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BB431FBD-1A36-4CB4-B3A7-A06827C6D2B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Regular r:id="rId13" w:fontKey="{31074D12-17F8-4437-B54A-A657E03DE79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683A3C08-9B08-41FB-A1F8-A5CF981E7B2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33F66" w14:textId="5996C103" w:rsidR="008E6349" w:rsidRPr="001F2E49" w:rsidRDefault="00F61B37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noProof/>
        <w:sz w:val="24"/>
        <w:szCs w:val="24"/>
        <w:lang w:bidi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77825C" wp14:editId="67E1A2CB">
              <wp:simplePos x="0" y="0"/>
              <wp:positionH relativeFrom="column">
                <wp:posOffset>5534025</wp:posOffset>
              </wp:positionH>
              <wp:positionV relativeFrom="paragraph">
                <wp:posOffset>405765</wp:posOffset>
              </wp:positionV>
              <wp:extent cx="1552575" cy="200025"/>
              <wp:effectExtent l="0" t="0" r="9525" b="9525"/>
              <wp:wrapNone/>
              <wp:docPr id="210260578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2575" cy="2000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E1DD424" w14:textId="605CBA99" w:rsidR="00F61B37" w:rsidRPr="005F7D37" w:rsidRDefault="005F7D37">
                          <w:pPr>
                            <w:rPr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sz w:val="14"/>
                              <w:szCs w:val="14"/>
                              <w:lang w:val="en-US"/>
                            </w:rPr>
                            <w:t>Translated by IWC – December 20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77825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35.75pt;margin-top:31.95pt;width:122.2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" fillcolor="white [3201]" stroked="f" strokeweight=".5pt">
              <v:textbox>
                <w:txbxContent>
                  <w:p w14:paraId="1E1DD424" w14:textId="605CBA99" w:rsidR="00F61B37" w:rsidRPr="005F7D37" w:rsidRDefault="005F7D37">
                    <w:pPr>
                      <w:rPr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sz w:val="14"/>
                        <w:szCs w:val="14"/>
                        <w:lang w:val="en-US"/>
                      </w:rPr>
                      <w:t>Translated by IWC – December 2025</w:t>
                    </w:r>
                  </w:p>
                </w:txbxContent>
              </v:textbox>
            </v:shape>
          </w:pict>
        </mc:Fallback>
      </mc:AlternateContent>
    </w:r>
    <w:r w:rsidR="00F770F6" w:rsidRPr="007A73DE">
      <w:rPr>
        <w:sz w:val="24"/>
        <w:szCs w:val="24"/>
        <w:lang w:bidi="ru-RU"/>
      </w:rPr>
      <w:t>11.03.2019 г. Поддержка учащихся</w:t>
    </w:r>
    <w:r w:rsidR="00F770F6" w:rsidRPr="007A73DE">
      <w:rPr>
        <w:sz w:val="24"/>
        <w:szCs w:val="24"/>
        <w:lang w:bidi="ru-RU"/>
      </w:rPr>
      <w:tab/>
    </w:r>
    <w:r w:rsidR="00845F1E">
      <w:rPr>
        <w:rFonts w:ascii="CarolinaBar-B39-25G2" w:eastAsia="CarolinaBar-B39-25G2" w:hAnsi="CarolinaBar-B39-25G2" w:cs="CarolinaBar-B39-25G2"/>
        <w:sz w:val="28"/>
        <w:szCs w:val="56"/>
        <w:lang w:bidi="ru-RU"/>
      </w:rPr>
      <w:t>*JBC-2*</w:t>
    </w:r>
    <w:r w:rsidR="00F770F6" w:rsidRPr="007A73DE">
      <w:rPr>
        <w:sz w:val="24"/>
        <w:szCs w:val="24"/>
        <w:lang w:bidi="ru-RU"/>
      </w:rPr>
      <w:tab/>
      <w:t xml:space="preserve">Стр. </w:t>
    </w:r>
    <w:r w:rsidR="008E6349" w:rsidRPr="001F2E49">
      <w:rPr>
        <w:sz w:val="24"/>
        <w:szCs w:val="24"/>
        <w:lang w:bidi="ru-RU"/>
      </w:rPr>
      <w:fldChar w:fldCharType="begin"/>
    </w:r>
    <w:r w:rsidR="008E6349" w:rsidRPr="001F2E49">
      <w:rPr>
        <w:sz w:val="24"/>
        <w:szCs w:val="24"/>
        <w:lang w:bidi="ru-RU"/>
      </w:rPr>
      <w:instrText xml:space="preserve"> PAGE  \* Arabic  \* MERGEFORMAT </w:instrText>
    </w:r>
    <w:r w:rsidR="008E6349" w:rsidRPr="001F2E49">
      <w:rPr>
        <w:sz w:val="24"/>
        <w:szCs w:val="24"/>
        <w:lang w:bidi="ru-RU"/>
      </w:rPr>
      <w:fldChar w:fldCharType="separate"/>
    </w:r>
    <w:r w:rsidR="00E41F1B">
      <w:rPr>
        <w:noProof/>
        <w:sz w:val="24"/>
        <w:szCs w:val="24"/>
        <w:lang w:bidi="ru-RU"/>
      </w:rPr>
      <w:t>1</w:t>
    </w:r>
    <w:r w:rsidR="008E6349" w:rsidRPr="001F2E49">
      <w:rPr>
        <w:sz w:val="24"/>
        <w:szCs w:val="24"/>
        <w:lang w:bidi="ru-RU"/>
      </w:rPr>
      <w:fldChar w:fldCharType="end"/>
    </w:r>
    <w:r w:rsidR="00F770F6" w:rsidRPr="007A73DE">
      <w:rPr>
        <w:sz w:val="24"/>
        <w:szCs w:val="24"/>
        <w:lang w:bidi="ru-RU"/>
      </w:rPr>
      <w:t xml:space="preserve"> из </w:t>
    </w:r>
    <w:r w:rsidR="008E6349" w:rsidRPr="001F2E49">
      <w:rPr>
        <w:sz w:val="24"/>
        <w:szCs w:val="24"/>
        <w:lang w:bidi="ru-RU"/>
      </w:rPr>
      <w:fldChar w:fldCharType="begin"/>
    </w:r>
    <w:r w:rsidR="008E6349" w:rsidRPr="001F2E49">
      <w:rPr>
        <w:sz w:val="24"/>
        <w:szCs w:val="24"/>
        <w:lang w:bidi="ru-RU"/>
      </w:rPr>
      <w:instrText xml:space="preserve"> NUMPAGES  \* Arabic  \* MERGEFORMAT </w:instrText>
    </w:r>
    <w:r w:rsidR="008E6349" w:rsidRPr="001F2E49">
      <w:rPr>
        <w:sz w:val="24"/>
        <w:szCs w:val="24"/>
        <w:lang w:bidi="ru-RU"/>
      </w:rPr>
      <w:fldChar w:fldCharType="separate"/>
    </w:r>
    <w:r w:rsidR="00E41F1B">
      <w:rPr>
        <w:noProof/>
        <w:sz w:val="24"/>
        <w:szCs w:val="24"/>
        <w:lang w:bidi="ru-RU"/>
      </w:rPr>
      <w:t>2</w:t>
    </w:r>
    <w:r w:rsidR="008E6349" w:rsidRPr="001F2E49">
      <w:rPr>
        <w:sz w:val="24"/>
        <w:szCs w:val="24"/>
        <w:lang w:bidi="ru-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84BF7" w14:textId="77777777" w:rsidR="00837BCF" w:rsidRDefault="00837BCF">
      <w:r>
        <w:separator/>
      </w:r>
    </w:p>
  </w:footnote>
  <w:footnote w:type="continuationSeparator" w:id="0">
    <w:p w14:paraId="2EA2C4BC" w14:textId="77777777" w:rsidR="00837BCF" w:rsidRDefault="00837B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B038506D"/>
    <w:multiLevelType w:val="hybridMultilevel"/>
    <w:tmpl w:val="971ED06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02E797"/>
    <w:multiLevelType w:val="hybridMultilevel"/>
    <w:tmpl w:val="DE64A82E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3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B4B5028"/>
    <w:multiLevelType w:val="hybridMultilevel"/>
    <w:tmpl w:val="AB68317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296B1FD6"/>
    <w:multiLevelType w:val="hybridMultilevel"/>
    <w:tmpl w:val="388CA3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23BAD"/>
    <w:multiLevelType w:val="hybridMultilevel"/>
    <w:tmpl w:val="CBE6E00A"/>
    <w:lvl w:ilvl="0" w:tplc="6A92F77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238133D"/>
    <w:multiLevelType w:val="hybridMultilevel"/>
    <w:tmpl w:val="388CA3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9D0815"/>
    <w:multiLevelType w:val="hybridMultilevel"/>
    <w:tmpl w:val="33EAFC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ECC2CB0"/>
    <w:multiLevelType w:val="hybridMultilevel"/>
    <w:tmpl w:val="388CA3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07B21"/>
    <w:multiLevelType w:val="hybridMultilevel"/>
    <w:tmpl w:val="F8B4A66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DA0153B"/>
    <w:multiLevelType w:val="hybridMultilevel"/>
    <w:tmpl w:val="DF68453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898535B"/>
    <w:multiLevelType w:val="hybridMultilevel"/>
    <w:tmpl w:val="CB10B0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9003D8"/>
    <w:multiLevelType w:val="hybridMultilevel"/>
    <w:tmpl w:val="DF684530"/>
    <w:lvl w:ilvl="0" w:tplc="0C86F66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934852">
    <w:abstractNumId w:val="23"/>
  </w:num>
  <w:num w:numId="2" w16cid:durableId="813565438">
    <w:abstractNumId w:val="4"/>
  </w:num>
  <w:num w:numId="3" w16cid:durableId="572738701">
    <w:abstractNumId w:val="24"/>
  </w:num>
  <w:num w:numId="4" w16cid:durableId="1842356387">
    <w:abstractNumId w:val="2"/>
  </w:num>
  <w:num w:numId="5" w16cid:durableId="2044818516">
    <w:abstractNumId w:val="3"/>
  </w:num>
  <w:num w:numId="6" w16cid:durableId="443304747">
    <w:abstractNumId w:val="8"/>
  </w:num>
  <w:num w:numId="7" w16cid:durableId="1038243210">
    <w:abstractNumId w:val="26"/>
  </w:num>
  <w:num w:numId="8" w16cid:durableId="1942369012">
    <w:abstractNumId w:val="16"/>
  </w:num>
  <w:num w:numId="9" w16cid:durableId="535658406">
    <w:abstractNumId w:val="20"/>
  </w:num>
  <w:num w:numId="10" w16cid:durableId="1052729636">
    <w:abstractNumId w:val="14"/>
  </w:num>
  <w:num w:numId="11" w16cid:durableId="667365383">
    <w:abstractNumId w:val="6"/>
  </w:num>
  <w:num w:numId="12" w16cid:durableId="1054163441">
    <w:abstractNumId w:val="7"/>
  </w:num>
  <w:num w:numId="13" w16cid:durableId="768163958">
    <w:abstractNumId w:val="17"/>
  </w:num>
  <w:num w:numId="14" w16cid:durableId="646206568">
    <w:abstractNumId w:val="12"/>
  </w:num>
  <w:num w:numId="15" w16cid:durableId="949816341">
    <w:abstractNumId w:val="22"/>
  </w:num>
  <w:num w:numId="16" w16cid:durableId="311448562">
    <w:abstractNumId w:val="11"/>
  </w:num>
  <w:num w:numId="17" w16cid:durableId="1011682356">
    <w:abstractNumId w:val="25"/>
  </w:num>
  <w:num w:numId="18" w16cid:durableId="307440078">
    <w:abstractNumId w:val="1"/>
  </w:num>
  <w:num w:numId="19" w16cid:durableId="1298334877">
    <w:abstractNumId w:val="0"/>
  </w:num>
  <w:num w:numId="20" w16cid:durableId="1177042590">
    <w:abstractNumId w:val="27"/>
  </w:num>
  <w:num w:numId="21" w16cid:durableId="531191432">
    <w:abstractNumId w:val="10"/>
  </w:num>
  <w:num w:numId="22" w16cid:durableId="2020622383">
    <w:abstractNumId w:val="19"/>
  </w:num>
  <w:num w:numId="23" w16cid:durableId="1012997836">
    <w:abstractNumId w:val="15"/>
  </w:num>
  <w:num w:numId="24" w16cid:durableId="1702046134">
    <w:abstractNumId w:val="5"/>
  </w:num>
  <w:num w:numId="25" w16cid:durableId="622922671">
    <w:abstractNumId w:val="18"/>
  </w:num>
  <w:num w:numId="26" w16cid:durableId="1187674145">
    <w:abstractNumId w:val="13"/>
  </w:num>
  <w:num w:numId="27" w16cid:durableId="514223484">
    <w:abstractNumId w:val="9"/>
  </w:num>
  <w:num w:numId="28" w16cid:durableId="97815055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lMsiJ8Wn7qaS6S2PgFb9YFEzL81gd4jwJat4Z9WefUx73uWbWvyVsY8/vajM0rDqihtFvN4L6HK4Sno+hIhgQ==" w:salt="hctS96NZswslV+/83/+b9w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cxs7AwNTUzM7VU0lEKTi0uzszPAykwrAUAgvQ4FiwAAAA="/>
  </w:docVars>
  <w:rsids>
    <w:rsidRoot w:val="00A2666D"/>
    <w:rsid w:val="0000583A"/>
    <w:rsid w:val="00024FC3"/>
    <w:rsid w:val="000353D7"/>
    <w:rsid w:val="000354A9"/>
    <w:rsid w:val="00045E5C"/>
    <w:rsid w:val="00085F87"/>
    <w:rsid w:val="000A4B0B"/>
    <w:rsid w:val="000A5B9D"/>
    <w:rsid w:val="000D68EB"/>
    <w:rsid w:val="00125C89"/>
    <w:rsid w:val="00126255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E444C"/>
    <w:rsid w:val="002F696F"/>
    <w:rsid w:val="00306E36"/>
    <w:rsid w:val="00311903"/>
    <w:rsid w:val="0033153B"/>
    <w:rsid w:val="00334C42"/>
    <w:rsid w:val="00343BA8"/>
    <w:rsid w:val="00344349"/>
    <w:rsid w:val="003462CA"/>
    <w:rsid w:val="00363644"/>
    <w:rsid w:val="003D443C"/>
    <w:rsid w:val="003D67FD"/>
    <w:rsid w:val="003F259F"/>
    <w:rsid w:val="004533CF"/>
    <w:rsid w:val="004636D5"/>
    <w:rsid w:val="005175F2"/>
    <w:rsid w:val="0052486A"/>
    <w:rsid w:val="00534113"/>
    <w:rsid w:val="005402E8"/>
    <w:rsid w:val="00542F2F"/>
    <w:rsid w:val="005435F9"/>
    <w:rsid w:val="00545868"/>
    <w:rsid w:val="00570EBA"/>
    <w:rsid w:val="00590E81"/>
    <w:rsid w:val="005B1AD7"/>
    <w:rsid w:val="005F7D37"/>
    <w:rsid w:val="00606C94"/>
    <w:rsid w:val="00641048"/>
    <w:rsid w:val="006B1EEB"/>
    <w:rsid w:val="00702ECC"/>
    <w:rsid w:val="00703CF0"/>
    <w:rsid w:val="0070685B"/>
    <w:rsid w:val="00710330"/>
    <w:rsid w:val="007105A7"/>
    <w:rsid w:val="007559B5"/>
    <w:rsid w:val="0077136C"/>
    <w:rsid w:val="007A5093"/>
    <w:rsid w:val="007A73DE"/>
    <w:rsid w:val="00811552"/>
    <w:rsid w:val="00825148"/>
    <w:rsid w:val="00826FE6"/>
    <w:rsid w:val="00837BCF"/>
    <w:rsid w:val="00845F1E"/>
    <w:rsid w:val="008B5767"/>
    <w:rsid w:val="008D3096"/>
    <w:rsid w:val="008D45EF"/>
    <w:rsid w:val="008E6349"/>
    <w:rsid w:val="00926963"/>
    <w:rsid w:val="00955AC1"/>
    <w:rsid w:val="009833B9"/>
    <w:rsid w:val="009A3F44"/>
    <w:rsid w:val="009A642C"/>
    <w:rsid w:val="00A22971"/>
    <w:rsid w:val="00A2666D"/>
    <w:rsid w:val="00AB3864"/>
    <w:rsid w:val="00B00799"/>
    <w:rsid w:val="00B32F74"/>
    <w:rsid w:val="00B55A9F"/>
    <w:rsid w:val="00BA0243"/>
    <w:rsid w:val="00BD52F4"/>
    <w:rsid w:val="00BE2122"/>
    <w:rsid w:val="00BF0E08"/>
    <w:rsid w:val="00C21E69"/>
    <w:rsid w:val="00C40DBF"/>
    <w:rsid w:val="00C54DB5"/>
    <w:rsid w:val="00CA73EF"/>
    <w:rsid w:val="00CD4EDD"/>
    <w:rsid w:val="00CD718D"/>
    <w:rsid w:val="00CE0A7D"/>
    <w:rsid w:val="00CE0D00"/>
    <w:rsid w:val="00CE60C3"/>
    <w:rsid w:val="00D31EC2"/>
    <w:rsid w:val="00D919B9"/>
    <w:rsid w:val="00DB277B"/>
    <w:rsid w:val="00DE7FED"/>
    <w:rsid w:val="00E079E1"/>
    <w:rsid w:val="00E41F1B"/>
    <w:rsid w:val="00E4721D"/>
    <w:rsid w:val="00E97C80"/>
    <w:rsid w:val="00EA5E91"/>
    <w:rsid w:val="00EB324F"/>
    <w:rsid w:val="00EE19F8"/>
    <w:rsid w:val="00F0131A"/>
    <w:rsid w:val="00F1524A"/>
    <w:rsid w:val="00F17C09"/>
    <w:rsid w:val="00F3382E"/>
    <w:rsid w:val="00F61B37"/>
    <w:rsid w:val="00F76807"/>
    <w:rsid w:val="00F770F6"/>
    <w:rsid w:val="00FC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1E78E1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5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9</Words>
  <Characters>7007</Characters>
  <Application>Microsoft Office Word</Application>
  <DocSecurity>0</DocSecurity>
  <Lines>58</Lines>
  <Paragraphs>16</Paragraphs>
  <ScaleCrop>false</ScaleCrop>
  <Company/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2-10T17:25:00Z</dcterms:created>
  <dcterms:modified xsi:type="dcterms:W3CDTF">2026-02-10T17:25:00Z</dcterms:modified>
</cp:coreProperties>
</file>